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FE9F44" w14:textId="77777777" w:rsidR="005C17B4" w:rsidRPr="00914E09" w:rsidRDefault="005C17B4" w:rsidP="005C17B4">
      <w:pPr>
        <w:jc w:val="center"/>
        <w:rPr>
          <w:szCs w:val="26"/>
        </w:rPr>
      </w:pPr>
      <w:bookmarkStart w:id="0" w:name="_GoBack"/>
      <w:bookmarkEnd w:id="0"/>
      <w:r w:rsidRPr="00914E09">
        <w:rPr>
          <w:szCs w:val="26"/>
        </w:rPr>
        <w:t>UNITED STATES OF AMERICA</w:t>
      </w:r>
    </w:p>
    <w:p w14:paraId="7C30AE38" w14:textId="77777777" w:rsidR="005C17B4" w:rsidRPr="00914E09" w:rsidRDefault="005C17B4" w:rsidP="005C17B4">
      <w:pPr>
        <w:jc w:val="center"/>
        <w:rPr>
          <w:szCs w:val="26"/>
        </w:rPr>
      </w:pPr>
      <w:r w:rsidRPr="00914E09">
        <w:rPr>
          <w:szCs w:val="26"/>
        </w:rPr>
        <w:t>FEDERAL ENERGY REGULATORY COMMISSION</w:t>
      </w:r>
    </w:p>
    <w:p w14:paraId="72989539" w14:textId="77777777" w:rsidR="005C17B4" w:rsidRPr="00914E09" w:rsidRDefault="005C17B4" w:rsidP="005C17B4">
      <w:pPr>
        <w:rPr>
          <w:szCs w:val="26"/>
        </w:rPr>
      </w:pPr>
    </w:p>
    <w:p w14:paraId="62A1A7B6" w14:textId="77777777" w:rsidR="005C17B4" w:rsidRPr="00914E09" w:rsidRDefault="005C17B4" w:rsidP="005C17B4">
      <w:pPr>
        <w:jc w:val="center"/>
        <w:rPr>
          <w:szCs w:val="26"/>
        </w:rPr>
      </w:pPr>
      <w:r w:rsidRPr="00914E09">
        <w:rPr>
          <w:szCs w:val="26"/>
        </w:rPr>
        <w:t xml:space="preserve">[Docket No. </w:t>
      </w:r>
      <w:r w:rsidR="00914E09" w:rsidRPr="00914E09">
        <w:rPr>
          <w:szCs w:val="26"/>
        </w:rPr>
        <w:t>IC</w:t>
      </w:r>
      <w:r w:rsidRPr="00914E09">
        <w:rPr>
          <w:szCs w:val="26"/>
        </w:rPr>
        <w:t>19-29-000]</w:t>
      </w:r>
    </w:p>
    <w:p w14:paraId="6EABE2A2" w14:textId="77777777" w:rsidR="005C17B4" w:rsidRPr="00914E09" w:rsidRDefault="005C17B4" w:rsidP="005C17B4">
      <w:pPr>
        <w:rPr>
          <w:szCs w:val="26"/>
        </w:rPr>
      </w:pPr>
    </w:p>
    <w:p w14:paraId="15E0E13E" w14:textId="77777777" w:rsidR="00A1506E" w:rsidRDefault="005C17B4" w:rsidP="005C17B4">
      <w:pPr>
        <w:jc w:val="center"/>
        <w:rPr>
          <w:szCs w:val="26"/>
        </w:rPr>
      </w:pPr>
      <w:r w:rsidRPr="00914E09">
        <w:rPr>
          <w:szCs w:val="26"/>
        </w:rPr>
        <w:t xml:space="preserve">COMMISSION INFORMATION COLLECTION ACTIVITIES </w:t>
      </w:r>
    </w:p>
    <w:p w14:paraId="532241CF" w14:textId="432C4F09" w:rsidR="005C17B4" w:rsidRDefault="005C17B4" w:rsidP="005C17B4">
      <w:pPr>
        <w:jc w:val="center"/>
        <w:rPr>
          <w:szCs w:val="26"/>
        </w:rPr>
      </w:pPr>
      <w:r w:rsidRPr="00914E09">
        <w:rPr>
          <w:szCs w:val="26"/>
        </w:rPr>
        <w:t>(FERC-</w:t>
      </w:r>
      <w:r w:rsidR="00E30716">
        <w:rPr>
          <w:szCs w:val="26"/>
        </w:rPr>
        <w:t>550</w:t>
      </w:r>
      <w:r w:rsidRPr="00914E09">
        <w:rPr>
          <w:szCs w:val="26"/>
        </w:rPr>
        <w:t>);</w:t>
      </w:r>
    </w:p>
    <w:p w14:paraId="592B3F1F" w14:textId="6E4BF593" w:rsidR="00564F93" w:rsidRPr="00914E09" w:rsidRDefault="00564F93" w:rsidP="005C17B4">
      <w:pPr>
        <w:jc w:val="center"/>
        <w:rPr>
          <w:szCs w:val="26"/>
        </w:rPr>
      </w:pPr>
      <w:r>
        <w:rPr>
          <w:szCs w:val="26"/>
        </w:rPr>
        <w:t>COMMENT REQUEST</w:t>
      </w:r>
      <w:r w:rsidR="00A1506E">
        <w:rPr>
          <w:szCs w:val="26"/>
        </w:rPr>
        <w:t>; EXTENSION</w:t>
      </w:r>
    </w:p>
    <w:p w14:paraId="0C3F5A34" w14:textId="77777777" w:rsidR="005C17B4" w:rsidRPr="00914E09" w:rsidRDefault="005C17B4" w:rsidP="005C17B4">
      <w:pPr>
        <w:rPr>
          <w:szCs w:val="26"/>
        </w:rPr>
      </w:pPr>
    </w:p>
    <w:p w14:paraId="07CBFCAA" w14:textId="561432A6" w:rsidR="005C17B4" w:rsidRDefault="008549BA" w:rsidP="008549BA">
      <w:pPr>
        <w:jc w:val="center"/>
        <w:rPr>
          <w:szCs w:val="26"/>
        </w:rPr>
      </w:pPr>
      <w:r w:rsidRPr="008549BA">
        <w:rPr>
          <w:szCs w:val="26"/>
        </w:rPr>
        <w:t>(December 3, 2019)</w:t>
      </w:r>
    </w:p>
    <w:p w14:paraId="5FE7F693" w14:textId="77777777" w:rsidR="008549BA" w:rsidRPr="008549BA" w:rsidRDefault="008549BA" w:rsidP="008549BA">
      <w:pPr>
        <w:rPr>
          <w:szCs w:val="26"/>
        </w:rPr>
      </w:pPr>
    </w:p>
    <w:p w14:paraId="37A8C9B8" w14:textId="77777777" w:rsidR="005C17B4" w:rsidRPr="00914E09" w:rsidRDefault="005C17B4" w:rsidP="005C17B4">
      <w:pPr>
        <w:rPr>
          <w:szCs w:val="26"/>
        </w:rPr>
      </w:pPr>
      <w:r w:rsidRPr="00914E09">
        <w:rPr>
          <w:b/>
          <w:szCs w:val="26"/>
        </w:rPr>
        <w:t>AGENCY:</w:t>
      </w:r>
      <w:r w:rsidRPr="00914E09">
        <w:rPr>
          <w:szCs w:val="26"/>
        </w:rPr>
        <w:t xml:space="preserve">  Federal Energy Regulatory Commission.</w:t>
      </w:r>
    </w:p>
    <w:p w14:paraId="614F6804" w14:textId="77777777" w:rsidR="005C17B4" w:rsidRPr="00914E09" w:rsidRDefault="005C17B4" w:rsidP="005C17B4">
      <w:pPr>
        <w:rPr>
          <w:szCs w:val="26"/>
        </w:rPr>
      </w:pPr>
    </w:p>
    <w:p w14:paraId="3E5648EE" w14:textId="2D89FB7C" w:rsidR="005C17B4" w:rsidRPr="00914E09" w:rsidRDefault="005C17B4" w:rsidP="005C17B4">
      <w:pPr>
        <w:spacing w:line="480" w:lineRule="auto"/>
        <w:rPr>
          <w:szCs w:val="26"/>
        </w:rPr>
      </w:pPr>
      <w:r w:rsidRPr="00914E09">
        <w:rPr>
          <w:b/>
          <w:szCs w:val="26"/>
        </w:rPr>
        <w:t>ACTION:</w:t>
      </w:r>
      <w:r w:rsidRPr="00914E09">
        <w:rPr>
          <w:szCs w:val="26"/>
        </w:rPr>
        <w:t xml:space="preserve">  </w:t>
      </w:r>
      <w:r w:rsidR="00A1506E">
        <w:rPr>
          <w:szCs w:val="26"/>
        </w:rPr>
        <w:t>Notice of information collection and request for comments.</w:t>
      </w:r>
    </w:p>
    <w:p w14:paraId="0F38A662" w14:textId="563E0D0E" w:rsidR="005C17B4" w:rsidRPr="00914E09" w:rsidRDefault="005C17B4" w:rsidP="005C17B4">
      <w:pPr>
        <w:spacing w:line="480" w:lineRule="auto"/>
        <w:rPr>
          <w:szCs w:val="26"/>
        </w:rPr>
      </w:pPr>
      <w:r w:rsidRPr="00914E09">
        <w:rPr>
          <w:b/>
          <w:szCs w:val="26"/>
        </w:rPr>
        <w:t>SUMMARY:</w:t>
      </w:r>
      <w:r w:rsidRPr="00914E09">
        <w:rPr>
          <w:szCs w:val="26"/>
        </w:rPr>
        <w:t xml:space="preserve">  In compliance with the requirements of the Paperwork Reduction Act of 1995</w:t>
      </w:r>
      <w:r w:rsidR="00A1506E">
        <w:rPr>
          <w:szCs w:val="26"/>
        </w:rPr>
        <w:t xml:space="preserve"> (PRA)</w:t>
      </w:r>
      <w:r w:rsidRPr="00914E09">
        <w:rPr>
          <w:szCs w:val="26"/>
        </w:rPr>
        <w:t xml:space="preserve">, the Federal Energy Regulatory Commission (Commission or FERC) is </w:t>
      </w:r>
      <w:r w:rsidR="00A1506E">
        <w:rPr>
          <w:szCs w:val="26"/>
        </w:rPr>
        <w:t xml:space="preserve">soliciting public comment on the currently approved </w:t>
      </w:r>
      <w:r w:rsidR="00933500">
        <w:rPr>
          <w:szCs w:val="26"/>
        </w:rPr>
        <w:t xml:space="preserve"> </w:t>
      </w:r>
      <w:r w:rsidRPr="00914E09">
        <w:rPr>
          <w:szCs w:val="26"/>
        </w:rPr>
        <w:t>information collection FERC-550 (Oil Pipeline Rates-Tariff Filings)</w:t>
      </w:r>
      <w:r w:rsidR="00A1506E">
        <w:rPr>
          <w:szCs w:val="26"/>
        </w:rPr>
        <w:t xml:space="preserve"> and submitting the information </w:t>
      </w:r>
      <w:r w:rsidR="002370FE">
        <w:rPr>
          <w:szCs w:val="26"/>
        </w:rPr>
        <w:t xml:space="preserve">collection </w:t>
      </w:r>
      <w:r w:rsidRPr="00914E09">
        <w:rPr>
          <w:szCs w:val="26"/>
        </w:rPr>
        <w:t xml:space="preserve"> </w:t>
      </w:r>
      <w:r w:rsidR="001F4342">
        <w:rPr>
          <w:szCs w:val="26"/>
        </w:rPr>
        <w:t xml:space="preserve">to </w:t>
      </w:r>
      <w:r w:rsidRPr="00914E09">
        <w:rPr>
          <w:szCs w:val="26"/>
        </w:rPr>
        <w:t>the Office of Management and Budget (OMB) for review</w:t>
      </w:r>
      <w:r w:rsidR="002370FE">
        <w:rPr>
          <w:szCs w:val="26"/>
        </w:rPr>
        <w:t>.</w:t>
      </w:r>
      <w:r w:rsidRPr="00914E09">
        <w:rPr>
          <w:szCs w:val="26"/>
        </w:rPr>
        <w:t xml:space="preserve">  Any interested person may file comments directly with OMB and should address a copy of those comments to the Commission as explained below.</w:t>
      </w:r>
      <w:r w:rsidR="003D5959">
        <w:rPr>
          <w:szCs w:val="26"/>
        </w:rPr>
        <w:t xml:space="preserve"> </w:t>
      </w:r>
      <w:r w:rsidRPr="00914E09">
        <w:rPr>
          <w:szCs w:val="26"/>
        </w:rPr>
        <w:t xml:space="preserve"> </w:t>
      </w:r>
    </w:p>
    <w:p w14:paraId="0B53C1DD" w14:textId="77777777" w:rsidR="005C17B4" w:rsidRPr="00914E09" w:rsidRDefault="005C17B4" w:rsidP="005C17B4">
      <w:pPr>
        <w:spacing w:line="480" w:lineRule="auto"/>
        <w:rPr>
          <w:szCs w:val="26"/>
        </w:rPr>
      </w:pPr>
      <w:r w:rsidRPr="00914E09">
        <w:rPr>
          <w:b/>
          <w:szCs w:val="26"/>
        </w:rPr>
        <w:t>DATES:</w:t>
      </w:r>
      <w:r w:rsidRPr="00914E09">
        <w:rPr>
          <w:szCs w:val="26"/>
        </w:rPr>
        <w:t xml:space="preserve">  Comments on the collection of information are due </w:t>
      </w:r>
      <w:bookmarkStart w:id="1" w:name="OLE_LINK1"/>
      <w:r w:rsidRPr="00914E09">
        <w:rPr>
          <w:b/>
          <w:szCs w:val="26"/>
        </w:rPr>
        <w:t>[</w:t>
      </w:r>
      <w:r w:rsidRPr="00914E09">
        <w:rPr>
          <w:b/>
          <w:caps/>
          <w:szCs w:val="26"/>
        </w:rPr>
        <w:t>Insert Date 30 days after date of publication in the Federal Register].</w:t>
      </w:r>
      <w:r w:rsidRPr="00914E09">
        <w:rPr>
          <w:caps/>
          <w:szCs w:val="26"/>
        </w:rPr>
        <w:t xml:space="preserve">  </w:t>
      </w:r>
    </w:p>
    <w:p w14:paraId="274100F8" w14:textId="2587B01F" w:rsidR="005C17B4" w:rsidRPr="00914E09" w:rsidRDefault="005C17B4" w:rsidP="005C17B4">
      <w:pPr>
        <w:spacing w:line="480" w:lineRule="auto"/>
        <w:rPr>
          <w:szCs w:val="26"/>
        </w:rPr>
      </w:pPr>
      <w:r w:rsidRPr="00914E09">
        <w:rPr>
          <w:b/>
          <w:szCs w:val="26"/>
        </w:rPr>
        <w:t>ADDRESSES:</w:t>
      </w:r>
      <w:r w:rsidRPr="00914E09">
        <w:rPr>
          <w:szCs w:val="26"/>
        </w:rPr>
        <w:t xml:space="preserve">  Comments filed with OMB, identified by OMB Control No. 1902-0</w:t>
      </w:r>
      <w:r w:rsidR="00914E09" w:rsidRPr="00914E09">
        <w:rPr>
          <w:szCs w:val="26"/>
        </w:rPr>
        <w:t>089</w:t>
      </w:r>
      <w:r w:rsidRPr="00914E09">
        <w:rPr>
          <w:szCs w:val="26"/>
        </w:rPr>
        <w:t xml:space="preserve">, should be sent via email to the Office of Information and Regulatory Affairs: </w:t>
      </w:r>
      <w:hyperlink r:id="rId14" w:history="1">
        <w:r w:rsidRPr="00914E09">
          <w:rPr>
            <w:rStyle w:val="Hyperlink"/>
            <w:szCs w:val="26"/>
          </w:rPr>
          <w:t>oira_submission@omb.gov</w:t>
        </w:r>
      </w:hyperlink>
      <w:r w:rsidRPr="00914E09">
        <w:rPr>
          <w:szCs w:val="26"/>
        </w:rPr>
        <w:t xml:space="preserve">  Attention: Federal Energy Regulatory Commission Desk Officer.  </w:t>
      </w:r>
    </w:p>
    <w:p w14:paraId="03CF0117" w14:textId="3D3AB5CB" w:rsidR="005C17B4" w:rsidRPr="00914E09" w:rsidRDefault="005C17B4" w:rsidP="005C17B4">
      <w:pPr>
        <w:spacing w:line="480" w:lineRule="auto"/>
        <w:rPr>
          <w:szCs w:val="26"/>
        </w:rPr>
      </w:pPr>
      <w:r w:rsidRPr="00914E09">
        <w:rPr>
          <w:szCs w:val="26"/>
        </w:rPr>
        <w:lastRenderedPageBreak/>
        <w:t xml:space="preserve">A copy of the comments should also be sent to the Commission, in Docket No. </w:t>
      </w:r>
      <w:r w:rsidR="00914E09" w:rsidRPr="00914E09">
        <w:rPr>
          <w:szCs w:val="26"/>
        </w:rPr>
        <w:t>IC</w:t>
      </w:r>
      <w:r w:rsidRPr="00914E09">
        <w:rPr>
          <w:szCs w:val="26"/>
        </w:rPr>
        <w:t>19-</w:t>
      </w:r>
      <w:r w:rsidR="001F4342">
        <w:rPr>
          <w:szCs w:val="26"/>
        </w:rPr>
        <w:t>29-</w:t>
      </w:r>
      <w:r w:rsidRPr="00914E09">
        <w:rPr>
          <w:szCs w:val="26"/>
        </w:rPr>
        <w:t>000, by either of the following methods:</w:t>
      </w:r>
    </w:p>
    <w:p w14:paraId="37697E69" w14:textId="77777777" w:rsidR="005C17B4" w:rsidRPr="00914E09" w:rsidRDefault="005C17B4" w:rsidP="005C17B4">
      <w:pPr>
        <w:numPr>
          <w:ilvl w:val="0"/>
          <w:numId w:val="1"/>
        </w:numPr>
        <w:tabs>
          <w:tab w:val="num" w:pos="1080"/>
        </w:tabs>
        <w:spacing w:line="480" w:lineRule="auto"/>
        <w:rPr>
          <w:szCs w:val="26"/>
        </w:rPr>
      </w:pPr>
      <w:r w:rsidRPr="00914E09">
        <w:rPr>
          <w:szCs w:val="26"/>
        </w:rPr>
        <w:t xml:space="preserve">eFiling at Commission’s Web Site: </w:t>
      </w:r>
      <w:hyperlink r:id="rId15" w:history="1">
        <w:r w:rsidRPr="00914E09">
          <w:rPr>
            <w:rStyle w:val="Hyperlink"/>
            <w:szCs w:val="26"/>
          </w:rPr>
          <w:t>http://www.ferc.gov/docs-filing/efiling.asp</w:t>
        </w:r>
      </w:hyperlink>
    </w:p>
    <w:p w14:paraId="65235EAE" w14:textId="77777777" w:rsidR="005C17B4" w:rsidRPr="00914E09" w:rsidRDefault="005C17B4" w:rsidP="005C17B4">
      <w:pPr>
        <w:numPr>
          <w:ilvl w:val="0"/>
          <w:numId w:val="1"/>
        </w:numPr>
        <w:tabs>
          <w:tab w:val="num" w:pos="1080"/>
        </w:tabs>
        <w:spacing w:line="480" w:lineRule="auto"/>
        <w:rPr>
          <w:szCs w:val="26"/>
        </w:rPr>
      </w:pPr>
      <w:r w:rsidRPr="00914E09">
        <w:rPr>
          <w:szCs w:val="26"/>
        </w:rPr>
        <w:t>Mail/Hand Delivery/Courier: Federal Energy Regulatory Commission, Secretary of the Commission, 888 First Street, NE, Washington, DC 20426.</w:t>
      </w:r>
    </w:p>
    <w:p w14:paraId="18F41F91" w14:textId="5D7BE706" w:rsidR="005C17B4" w:rsidRPr="00914E09" w:rsidRDefault="005C17B4" w:rsidP="005C17B4">
      <w:pPr>
        <w:spacing w:line="480" w:lineRule="auto"/>
        <w:rPr>
          <w:szCs w:val="26"/>
        </w:rPr>
      </w:pPr>
      <w:r w:rsidRPr="00914E09">
        <w:rPr>
          <w:i/>
          <w:szCs w:val="26"/>
        </w:rPr>
        <w:t xml:space="preserve">Instructions: </w:t>
      </w:r>
      <w:r w:rsidRPr="00914E09">
        <w:rPr>
          <w:szCs w:val="26"/>
        </w:rPr>
        <w:t xml:space="preserve">All submissions must be formatted and filed in accordance with submission guidelines at </w:t>
      </w:r>
      <w:hyperlink r:id="rId16" w:history="1">
        <w:r w:rsidRPr="00914E09">
          <w:rPr>
            <w:rStyle w:val="Hyperlink"/>
            <w:szCs w:val="26"/>
          </w:rPr>
          <w:t>http://www.ferc.gov/help/submission-guide.asp</w:t>
        </w:r>
      </w:hyperlink>
      <w:r w:rsidRPr="00914E09">
        <w:rPr>
          <w:szCs w:val="26"/>
        </w:rPr>
        <w:t>.  For user assistance, contact FERC Online Support by e-mail at ferconlinesupport@ferc.gov, or by phone at (866) 208-3676 (toll-free), or (202) 502-8659 for TTY.</w:t>
      </w:r>
    </w:p>
    <w:p w14:paraId="686BB5CC" w14:textId="755AAE76" w:rsidR="005C17B4" w:rsidRPr="00914E09" w:rsidRDefault="005C17B4" w:rsidP="005C17B4">
      <w:pPr>
        <w:spacing w:line="480" w:lineRule="auto"/>
        <w:rPr>
          <w:szCs w:val="26"/>
        </w:rPr>
      </w:pPr>
      <w:r w:rsidRPr="00914E09">
        <w:rPr>
          <w:i/>
          <w:szCs w:val="26"/>
        </w:rPr>
        <w:t>Docket:</w:t>
      </w:r>
      <w:r w:rsidRPr="00914E09">
        <w:rPr>
          <w:szCs w:val="26"/>
        </w:rPr>
        <w:t xml:space="preserve"> Users interested in receiving automatic notification of activity in this docket or viewing/downloading comments and issuances in this docket may do so at </w:t>
      </w:r>
      <w:hyperlink r:id="rId17" w:history="1">
        <w:r w:rsidRPr="00914E09">
          <w:rPr>
            <w:rStyle w:val="Hyperlink"/>
            <w:szCs w:val="26"/>
          </w:rPr>
          <w:t>http://www.ferc.gov/docs-filing/docs-filing.asp</w:t>
        </w:r>
      </w:hyperlink>
      <w:r w:rsidRPr="00914E09">
        <w:rPr>
          <w:szCs w:val="26"/>
        </w:rPr>
        <w:t xml:space="preserve">. </w:t>
      </w:r>
    </w:p>
    <w:bookmarkEnd w:id="1"/>
    <w:p w14:paraId="072A2ED3" w14:textId="7D82ACD4" w:rsidR="005C17B4" w:rsidRPr="00914E09" w:rsidRDefault="005C17B4" w:rsidP="005C17B4">
      <w:pPr>
        <w:spacing w:line="480" w:lineRule="auto"/>
        <w:rPr>
          <w:szCs w:val="26"/>
        </w:rPr>
      </w:pPr>
      <w:r w:rsidRPr="00914E09">
        <w:rPr>
          <w:b/>
          <w:szCs w:val="26"/>
        </w:rPr>
        <w:t>FOR FURTHER INFORMATION:</w:t>
      </w:r>
      <w:r w:rsidRPr="00914E09">
        <w:rPr>
          <w:szCs w:val="26"/>
        </w:rPr>
        <w:t xml:space="preserve">  Ellen Brown may be reached by e-mail at </w:t>
      </w:r>
      <w:hyperlink r:id="rId18" w:history="1">
        <w:r w:rsidRPr="00914E09">
          <w:rPr>
            <w:rStyle w:val="Hyperlink"/>
            <w:szCs w:val="26"/>
          </w:rPr>
          <w:t>DataClearance@FERC.gov</w:t>
        </w:r>
      </w:hyperlink>
      <w:r w:rsidRPr="00914E09">
        <w:rPr>
          <w:szCs w:val="26"/>
        </w:rPr>
        <w:t>, telephone at (202) 502-8663, and fax at (202) 273-0873.</w:t>
      </w:r>
    </w:p>
    <w:p w14:paraId="785314B7" w14:textId="192D4A96" w:rsidR="005C17B4" w:rsidRPr="00914E09" w:rsidRDefault="005C17B4" w:rsidP="005C17B4">
      <w:pPr>
        <w:tabs>
          <w:tab w:val="left" w:pos="7880"/>
        </w:tabs>
        <w:spacing w:line="480" w:lineRule="auto"/>
        <w:rPr>
          <w:szCs w:val="26"/>
        </w:rPr>
      </w:pPr>
      <w:r w:rsidRPr="00914E09">
        <w:rPr>
          <w:b/>
          <w:szCs w:val="26"/>
        </w:rPr>
        <w:t>SUPPLEMENTARY INFORMATION:</w:t>
      </w:r>
      <w:r w:rsidRPr="00914E09">
        <w:rPr>
          <w:szCs w:val="26"/>
        </w:rPr>
        <w:t xml:space="preserve">  </w:t>
      </w:r>
    </w:p>
    <w:p w14:paraId="264E95EF" w14:textId="799322D9" w:rsidR="00914E09" w:rsidRPr="00914E09" w:rsidRDefault="00914E09" w:rsidP="00914E09">
      <w:pPr>
        <w:spacing w:line="480" w:lineRule="auto"/>
        <w:rPr>
          <w:szCs w:val="26"/>
        </w:rPr>
      </w:pPr>
      <w:r w:rsidRPr="00914E09">
        <w:rPr>
          <w:i/>
          <w:szCs w:val="26"/>
        </w:rPr>
        <w:t>Title</w:t>
      </w:r>
      <w:r w:rsidRPr="00914E09">
        <w:rPr>
          <w:szCs w:val="26"/>
        </w:rPr>
        <w:t>: FERC-550, Oil Pipeline Rates - Tariff Filings</w:t>
      </w:r>
    </w:p>
    <w:p w14:paraId="2FDAC991" w14:textId="77777777" w:rsidR="00914E09" w:rsidRPr="00914E09" w:rsidRDefault="00914E09" w:rsidP="00914E09">
      <w:pPr>
        <w:spacing w:line="480" w:lineRule="auto"/>
        <w:rPr>
          <w:szCs w:val="26"/>
        </w:rPr>
      </w:pPr>
      <w:r w:rsidRPr="00914E09">
        <w:rPr>
          <w:i/>
          <w:szCs w:val="26"/>
        </w:rPr>
        <w:t xml:space="preserve">OMB Control No.: </w:t>
      </w:r>
      <w:r w:rsidRPr="00914E09">
        <w:rPr>
          <w:szCs w:val="26"/>
        </w:rPr>
        <w:t>1902-0089</w:t>
      </w:r>
    </w:p>
    <w:p w14:paraId="77738E0C" w14:textId="77777777" w:rsidR="00914E09" w:rsidRPr="00914E09" w:rsidRDefault="00914E09" w:rsidP="00914E09">
      <w:pPr>
        <w:spacing w:line="480" w:lineRule="auto"/>
        <w:rPr>
          <w:szCs w:val="26"/>
        </w:rPr>
      </w:pPr>
      <w:r w:rsidRPr="00914E09">
        <w:rPr>
          <w:i/>
          <w:szCs w:val="26"/>
        </w:rPr>
        <w:t>Type of Request</w:t>
      </w:r>
      <w:r w:rsidRPr="00914E09">
        <w:rPr>
          <w:szCs w:val="26"/>
        </w:rPr>
        <w:t>:  Three-year extension of the FERC-550 information collection requirements with no changes to the current reporting requirements.</w:t>
      </w:r>
    </w:p>
    <w:p w14:paraId="78E0B67B" w14:textId="77777777" w:rsidR="00796A9A" w:rsidRDefault="00914E09" w:rsidP="00914E09">
      <w:pPr>
        <w:spacing w:line="480" w:lineRule="auto"/>
        <w:rPr>
          <w:i/>
          <w:szCs w:val="26"/>
        </w:rPr>
      </w:pPr>
      <w:r w:rsidRPr="00914E09">
        <w:rPr>
          <w:i/>
          <w:szCs w:val="26"/>
        </w:rPr>
        <w:lastRenderedPageBreak/>
        <w:t>Abstract:</w:t>
      </w:r>
    </w:p>
    <w:p w14:paraId="6D53A1F9" w14:textId="77777777" w:rsidR="00796A9A" w:rsidRPr="00914E09" w:rsidRDefault="00796A9A" w:rsidP="00796A9A">
      <w:pPr>
        <w:spacing w:line="480" w:lineRule="auto"/>
        <w:rPr>
          <w:szCs w:val="26"/>
        </w:rPr>
      </w:pPr>
      <w:r w:rsidRPr="00914E09">
        <w:rPr>
          <w:szCs w:val="26"/>
        </w:rPr>
        <w:t xml:space="preserve">On July </w:t>
      </w:r>
      <w:r>
        <w:rPr>
          <w:szCs w:val="26"/>
        </w:rPr>
        <w:t xml:space="preserve">30, </w:t>
      </w:r>
      <w:r w:rsidRPr="00914E09">
        <w:rPr>
          <w:szCs w:val="26"/>
        </w:rPr>
        <w:t>2019</w:t>
      </w:r>
      <w:r>
        <w:rPr>
          <w:szCs w:val="26"/>
        </w:rPr>
        <w:t xml:space="preserve"> (84 FR 36915),</w:t>
      </w:r>
      <w:r w:rsidRPr="00914E09">
        <w:rPr>
          <w:szCs w:val="26"/>
        </w:rPr>
        <w:t xml:space="preserve"> the Commission published a Notice in the Federal Register in Docket No. IC19-29-000</w:t>
      </w:r>
      <w:r>
        <w:rPr>
          <w:szCs w:val="26"/>
        </w:rPr>
        <w:t xml:space="preserve"> </w:t>
      </w:r>
      <w:r w:rsidRPr="00914E09">
        <w:rPr>
          <w:szCs w:val="26"/>
        </w:rPr>
        <w:t>requesting public comments.  The Commission received no public comments and is indicating that in the related submittal to OMB.</w:t>
      </w:r>
    </w:p>
    <w:p w14:paraId="271D626A" w14:textId="609E26B0" w:rsidR="00914E09" w:rsidRPr="00914E09" w:rsidRDefault="00914E09" w:rsidP="00914E09">
      <w:pPr>
        <w:spacing w:line="480" w:lineRule="auto"/>
        <w:rPr>
          <w:szCs w:val="26"/>
        </w:rPr>
      </w:pPr>
      <w:r w:rsidRPr="00914E09">
        <w:rPr>
          <w:szCs w:val="26"/>
        </w:rPr>
        <w:t xml:space="preserve"> FERC-550 is required to implement sections of the Interstate Commerce Act (ICA) (49 U.S.C. 1, et seq., 49 App. U.S.C. 1-85).  The Commission's regulatory jurisdiction over oil pipeline includes:</w:t>
      </w:r>
    </w:p>
    <w:p w14:paraId="2D554052" w14:textId="77777777" w:rsidR="00914E09" w:rsidRPr="00914E09" w:rsidRDefault="00914E09" w:rsidP="00914E09">
      <w:pPr>
        <w:spacing w:line="480" w:lineRule="auto"/>
        <w:ind w:left="360" w:hanging="360"/>
        <w:rPr>
          <w:szCs w:val="26"/>
        </w:rPr>
      </w:pPr>
      <w:r w:rsidRPr="00914E09">
        <w:rPr>
          <w:szCs w:val="26"/>
        </w:rPr>
        <w:t>•</w:t>
      </w:r>
      <w:r w:rsidRPr="00914E09">
        <w:rPr>
          <w:szCs w:val="26"/>
        </w:rPr>
        <w:tab/>
        <w:t xml:space="preserve">regulation of rates and practices of oil pipeline companies engaged in interstate transportation; </w:t>
      </w:r>
    </w:p>
    <w:p w14:paraId="3A914C07" w14:textId="77777777" w:rsidR="00914E09" w:rsidRPr="00914E09" w:rsidRDefault="00914E09" w:rsidP="00914E09">
      <w:pPr>
        <w:spacing w:line="480" w:lineRule="auto"/>
        <w:ind w:left="360" w:hanging="360"/>
        <w:rPr>
          <w:szCs w:val="26"/>
        </w:rPr>
      </w:pPr>
      <w:r w:rsidRPr="00914E09">
        <w:rPr>
          <w:szCs w:val="26"/>
        </w:rPr>
        <w:t>•</w:t>
      </w:r>
      <w:r w:rsidRPr="00914E09">
        <w:rPr>
          <w:szCs w:val="26"/>
        </w:rPr>
        <w:tab/>
        <w:t xml:space="preserve">establishment of equal service conditions to provide shippers with equal access to pipeline transportation; </w:t>
      </w:r>
    </w:p>
    <w:p w14:paraId="731E71E5" w14:textId="77777777" w:rsidR="00914E09" w:rsidRPr="00914E09" w:rsidRDefault="00914E09" w:rsidP="00914E09">
      <w:pPr>
        <w:spacing w:line="480" w:lineRule="auto"/>
        <w:ind w:left="360" w:hanging="360"/>
        <w:rPr>
          <w:szCs w:val="26"/>
        </w:rPr>
      </w:pPr>
      <w:r w:rsidRPr="00914E09">
        <w:rPr>
          <w:szCs w:val="26"/>
        </w:rPr>
        <w:t>•</w:t>
      </w:r>
      <w:r w:rsidRPr="00914E09">
        <w:rPr>
          <w:szCs w:val="26"/>
        </w:rPr>
        <w:tab/>
        <w:t>establishment of reasonable rates for transporting petroleum and petroleum products by pipeline.</w:t>
      </w:r>
    </w:p>
    <w:p w14:paraId="720457B9" w14:textId="2AB1F4F0" w:rsidR="00914E09" w:rsidRPr="00914E09" w:rsidRDefault="00914E09" w:rsidP="00914E09">
      <w:pPr>
        <w:spacing w:line="480" w:lineRule="auto"/>
        <w:rPr>
          <w:szCs w:val="26"/>
        </w:rPr>
      </w:pPr>
      <w:r w:rsidRPr="00914E09">
        <w:rPr>
          <w:szCs w:val="26"/>
        </w:rPr>
        <w:t xml:space="preserve">The </w:t>
      </w:r>
      <w:r w:rsidR="000337F4">
        <w:rPr>
          <w:szCs w:val="26"/>
        </w:rPr>
        <w:t xml:space="preserve">FERC-550 </w:t>
      </w:r>
      <w:r w:rsidRPr="00914E09">
        <w:rPr>
          <w:szCs w:val="26"/>
        </w:rPr>
        <w:t>filing requirements for oil pipeline tariffs and rates</w:t>
      </w:r>
      <w:r w:rsidRPr="00937968">
        <w:rPr>
          <w:b/>
          <w:szCs w:val="26"/>
          <w:vertAlign w:val="superscript"/>
        </w:rPr>
        <w:footnoteReference w:id="1"/>
      </w:r>
      <w:r w:rsidRPr="00937968">
        <w:rPr>
          <w:b/>
          <w:szCs w:val="26"/>
        </w:rPr>
        <w:t xml:space="preserve"> </w:t>
      </w:r>
      <w:r w:rsidRPr="00914E09">
        <w:rPr>
          <w:szCs w:val="26"/>
        </w:rPr>
        <w:t xml:space="preserve">provide the Commission with the information it needs to analyze proposed tariffs, rates, fares, and charges of oil pipeline and other carriers in connection with the transportation of crude oil and petroleum products.  The Commission uses this information to determine whether the proposed tariffs and rates are just and reasonable.   </w:t>
      </w:r>
    </w:p>
    <w:p w14:paraId="2BA64606" w14:textId="080E5A6E" w:rsidR="00914E09" w:rsidRPr="00914E09" w:rsidRDefault="00914E09" w:rsidP="00914E09">
      <w:pPr>
        <w:spacing w:line="480" w:lineRule="auto"/>
        <w:rPr>
          <w:szCs w:val="26"/>
        </w:rPr>
      </w:pPr>
      <w:r w:rsidRPr="00914E09">
        <w:rPr>
          <w:i/>
          <w:szCs w:val="26"/>
        </w:rPr>
        <w:t xml:space="preserve">Type of Respondent: </w:t>
      </w:r>
      <w:r w:rsidRPr="00914E09">
        <w:rPr>
          <w:szCs w:val="26"/>
        </w:rPr>
        <w:t>Oil Pipeline</w:t>
      </w:r>
    </w:p>
    <w:p w14:paraId="24D92AB9" w14:textId="77777777" w:rsidR="00914E09" w:rsidRPr="00914E09" w:rsidRDefault="00914E09" w:rsidP="00914E09">
      <w:pPr>
        <w:spacing w:line="480" w:lineRule="auto"/>
        <w:rPr>
          <w:szCs w:val="26"/>
        </w:rPr>
      </w:pPr>
      <w:r w:rsidRPr="00914E09">
        <w:rPr>
          <w:i/>
          <w:szCs w:val="26"/>
        </w:rPr>
        <w:t>Estimate of Annual Burden</w:t>
      </w:r>
      <w:r w:rsidRPr="00937968">
        <w:rPr>
          <w:rStyle w:val="FootnoteReference"/>
          <w:i/>
        </w:rPr>
        <w:footnoteReference w:id="2"/>
      </w:r>
      <w:r w:rsidRPr="00914E09">
        <w:rPr>
          <w:i/>
          <w:szCs w:val="26"/>
        </w:rPr>
        <w:t xml:space="preserve">: </w:t>
      </w:r>
      <w:r w:rsidRPr="00914E09">
        <w:rPr>
          <w:szCs w:val="26"/>
        </w:rPr>
        <w:t>The Commission estimates the annual public reporting burden and cost</w:t>
      </w:r>
      <w:r w:rsidRPr="00914E09">
        <w:rPr>
          <w:rStyle w:val="FootnoteReference"/>
        </w:rPr>
        <w:footnoteReference w:id="3"/>
      </w:r>
      <w:r w:rsidRPr="00914E09">
        <w:rPr>
          <w:szCs w:val="26"/>
        </w:rPr>
        <w:t xml:space="preserve"> for the FERC-550 information collection as follows:</w:t>
      </w:r>
    </w:p>
    <w:tbl>
      <w:tblPr>
        <w:tblW w:w="5335"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55"/>
        <w:gridCol w:w="1557"/>
        <w:gridCol w:w="1363"/>
        <w:gridCol w:w="2338"/>
        <w:gridCol w:w="1845"/>
      </w:tblGrid>
      <w:tr w:rsidR="00914E09" w:rsidRPr="00914E09" w14:paraId="15F42C9D" w14:textId="77777777" w:rsidTr="00C078F0">
        <w:trPr>
          <w:cantSplit/>
        </w:trPr>
        <w:tc>
          <w:tcPr>
            <w:tcW w:w="5000" w:type="pct"/>
            <w:gridSpan w:val="6"/>
            <w:shd w:val="clear" w:color="auto" w:fill="D9D9D9"/>
          </w:tcPr>
          <w:p w14:paraId="3A48CD2E" w14:textId="29AFED21" w:rsidR="00914E09" w:rsidRPr="00914E09" w:rsidRDefault="00914E09" w:rsidP="00C078F0">
            <w:pPr>
              <w:widowControl w:val="0"/>
              <w:autoSpaceDE w:val="0"/>
              <w:autoSpaceDN w:val="0"/>
              <w:adjustRightInd w:val="0"/>
              <w:jc w:val="center"/>
              <w:rPr>
                <w:b/>
                <w:szCs w:val="26"/>
              </w:rPr>
            </w:pPr>
            <w:r w:rsidRPr="00914E09">
              <w:rPr>
                <w:b/>
                <w:szCs w:val="26"/>
              </w:rPr>
              <w:t>FERC-550: Oil Pipeline Rates – Tariff Filings</w:t>
            </w:r>
          </w:p>
        </w:tc>
      </w:tr>
      <w:tr w:rsidR="00914E09" w:rsidRPr="00914E09" w14:paraId="601AA168" w14:textId="77777777" w:rsidTr="00C078F0">
        <w:trPr>
          <w:cantSplit/>
        </w:trPr>
        <w:tc>
          <w:tcPr>
            <w:tcW w:w="763" w:type="pct"/>
            <w:shd w:val="clear" w:color="auto" w:fill="D9D9D9"/>
            <w:vAlign w:val="bottom"/>
          </w:tcPr>
          <w:p w14:paraId="536040C6" w14:textId="77777777" w:rsidR="00914E09" w:rsidRPr="00914E09" w:rsidRDefault="00914E09" w:rsidP="00C078F0">
            <w:pPr>
              <w:widowControl w:val="0"/>
              <w:autoSpaceDE w:val="0"/>
              <w:autoSpaceDN w:val="0"/>
              <w:adjustRightInd w:val="0"/>
              <w:jc w:val="center"/>
              <w:rPr>
                <w:b/>
                <w:szCs w:val="26"/>
              </w:rPr>
            </w:pPr>
            <w:r w:rsidRPr="00914E09">
              <w:rPr>
                <w:b/>
                <w:szCs w:val="26"/>
              </w:rPr>
              <w:t>Number of Respondents</w:t>
            </w:r>
            <w:r w:rsidRPr="00914E09">
              <w:rPr>
                <w:b/>
                <w:szCs w:val="26"/>
              </w:rPr>
              <w:br/>
              <w:t>(1)</w:t>
            </w:r>
          </w:p>
        </w:tc>
        <w:tc>
          <w:tcPr>
            <w:tcW w:w="761" w:type="pct"/>
            <w:shd w:val="clear" w:color="auto" w:fill="D9D9D9"/>
            <w:vAlign w:val="bottom"/>
          </w:tcPr>
          <w:p w14:paraId="2EA1DF8C" w14:textId="77777777" w:rsidR="00914E09" w:rsidRPr="00914E09" w:rsidRDefault="00914E09" w:rsidP="00C078F0">
            <w:pPr>
              <w:widowControl w:val="0"/>
              <w:autoSpaceDE w:val="0"/>
              <w:autoSpaceDN w:val="0"/>
              <w:adjustRightInd w:val="0"/>
              <w:jc w:val="center"/>
              <w:rPr>
                <w:b/>
                <w:szCs w:val="26"/>
              </w:rPr>
            </w:pPr>
            <w:r w:rsidRPr="00914E09">
              <w:rPr>
                <w:b/>
                <w:szCs w:val="26"/>
              </w:rPr>
              <w:t>Annual Number of Responses per Respondent</w:t>
            </w:r>
          </w:p>
          <w:p w14:paraId="1309BBC1" w14:textId="77777777" w:rsidR="00914E09" w:rsidRPr="00914E09" w:rsidRDefault="00914E09" w:rsidP="00C078F0">
            <w:pPr>
              <w:widowControl w:val="0"/>
              <w:autoSpaceDE w:val="0"/>
              <w:autoSpaceDN w:val="0"/>
              <w:adjustRightInd w:val="0"/>
              <w:jc w:val="center"/>
              <w:rPr>
                <w:b/>
                <w:szCs w:val="26"/>
              </w:rPr>
            </w:pPr>
            <w:r w:rsidRPr="00914E09">
              <w:rPr>
                <w:b/>
                <w:szCs w:val="26"/>
              </w:rPr>
              <w:t>(2)</w:t>
            </w:r>
          </w:p>
        </w:tc>
        <w:tc>
          <w:tcPr>
            <w:tcW w:w="762" w:type="pct"/>
            <w:shd w:val="clear" w:color="auto" w:fill="D9D9D9"/>
            <w:vAlign w:val="bottom"/>
          </w:tcPr>
          <w:p w14:paraId="77748FEF" w14:textId="77777777" w:rsidR="00914E09" w:rsidRPr="00914E09" w:rsidRDefault="00914E09" w:rsidP="00C078F0">
            <w:pPr>
              <w:widowControl w:val="0"/>
              <w:autoSpaceDE w:val="0"/>
              <w:autoSpaceDN w:val="0"/>
              <w:adjustRightInd w:val="0"/>
              <w:jc w:val="center"/>
              <w:rPr>
                <w:b/>
                <w:szCs w:val="26"/>
              </w:rPr>
            </w:pPr>
            <w:r w:rsidRPr="00914E09">
              <w:rPr>
                <w:b/>
                <w:szCs w:val="26"/>
              </w:rPr>
              <w:t>Total Number of Responses</w:t>
            </w:r>
            <w:r w:rsidRPr="00914E09">
              <w:rPr>
                <w:rStyle w:val="FootnoteReference"/>
              </w:rPr>
              <w:footnoteReference w:id="4"/>
            </w:r>
            <w:r w:rsidRPr="00914E09" w:rsidDel="00865A90">
              <w:rPr>
                <w:b/>
                <w:szCs w:val="26"/>
              </w:rPr>
              <w:t xml:space="preserve"> </w:t>
            </w:r>
            <w:r w:rsidRPr="00914E09">
              <w:rPr>
                <w:b/>
                <w:szCs w:val="26"/>
              </w:rPr>
              <w:t>(1)*(2)=(3)</w:t>
            </w:r>
          </w:p>
        </w:tc>
        <w:tc>
          <w:tcPr>
            <w:tcW w:w="667" w:type="pct"/>
            <w:shd w:val="clear" w:color="auto" w:fill="D9D9D9"/>
            <w:vAlign w:val="bottom"/>
          </w:tcPr>
          <w:p w14:paraId="4DC2C633" w14:textId="77777777" w:rsidR="00914E09" w:rsidRPr="00914E09" w:rsidRDefault="00914E09" w:rsidP="00C078F0">
            <w:pPr>
              <w:widowControl w:val="0"/>
              <w:autoSpaceDE w:val="0"/>
              <w:autoSpaceDN w:val="0"/>
              <w:adjustRightInd w:val="0"/>
              <w:jc w:val="center"/>
              <w:rPr>
                <w:b/>
                <w:szCs w:val="26"/>
              </w:rPr>
            </w:pPr>
            <w:r w:rsidRPr="00914E09">
              <w:rPr>
                <w:b/>
                <w:szCs w:val="26"/>
              </w:rPr>
              <w:t>Average Burden Hrs. &amp; Cost ($) Per Response</w:t>
            </w:r>
          </w:p>
          <w:p w14:paraId="443A6E77" w14:textId="77777777" w:rsidR="00914E09" w:rsidRPr="00914E09" w:rsidRDefault="00914E09" w:rsidP="00C078F0">
            <w:pPr>
              <w:widowControl w:val="0"/>
              <w:autoSpaceDE w:val="0"/>
              <w:autoSpaceDN w:val="0"/>
              <w:adjustRightInd w:val="0"/>
              <w:jc w:val="center"/>
              <w:rPr>
                <w:b/>
                <w:szCs w:val="26"/>
              </w:rPr>
            </w:pPr>
            <w:r w:rsidRPr="00914E09">
              <w:rPr>
                <w:b/>
                <w:szCs w:val="26"/>
              </w:rPr>
              <w:t>(4)</w:t>
            </w:r>
          </w:p>
        </w:tc>
        <w:tc>
          <w:tcPr>
            <w:tcW w:w="1144" w:type="pct"/>
            <w:shd w:val="clear" w:color="auto" w:fill="D9D9D9"/>
            <w:vAlign w:val="bottom"/>
          </w:tcPr>
          <w:p w14:paraId="10ACA034" w14:textId="77777777" w:rsidR="00914E09" w:rsidRPr="00914E09" w:rsidRDefault="00914E09" w:rsidP="00C078F0">
            <w:pPr>
              <w:widowControl w:val="0"/>
              <w:autoSpaceDE w:val="0"/>
              <w:autoSpaceDN w:val="0"/>
              <w:adjustRightInd w:val="0"/>
              <w:jc w:val="center"/>
              <w:rPr>
                <w:b/>
                <w:szCs w:val="26"/>
              </w:rPr>
            </w:pPr>
            <w:r w:rsidRPr="00914E09">
              <w:rPr>
                <w:b/>
                <w:szCs w:val="26"/>
              </w:rPr>
              <w:t>Total Annual Burden Hours &amp; Total Annual Cost ($)</w:t>
            </w:r>
          </w:p>
          <w:p w14:paraId="498A9D9E" w14:textId="77777777" w:rsidR="00914E09" w:rsidRPr="00914E09" w:rsidRDefault="00914E09" w:rsidP="00C078F0">
            <w:pPr>
              <w:widowControl w:val="0"/>
              <w:autoSpaceDE w:val="0"/>
              <w:autoSpaceDN w:val="0"/>
              <w:adjustRightInd w:val="0"/>
              <w:jc w:val="center"/>
              <w:rPr>
                <w:b/>
                <w:szCs w:val="26"/>
              </w:rPr>
            </w:pPr>
            <w:r w:rsidRPr="00914E09">
              <w:rPr>
                <w:b/>
                <w:szCs w:val="26"/>
              </w:rPr>
              <w:t>(3)*(4)=(5)</w:t>
            </w:r>
          </w:p>
        </w:tc>
        <w:tc>
          <w:tcPr>
            <w:tcW w:w="904" w:type="pct"/>
            <w:shd w:val="clear" w:color="auto" w:fill="D9D9D9"/>
            <w:vAlign w:val="bottom"/>
          </w:tcPr>
          <w:p w14:paraId="65CD8F1D" w14:textId="77777777" w:rsidR="00914E09" w:rsidRPr="00914E09" w:rsidRDefault="00914E09" w:rsidP="00C078F0">
            <w:pPr>
              <w:widowControl w:val="0"/>
              <w:autoSpaceDE w:val="0"/>
              <w:autoSpaceDN w:val="0"/>
              <w:adjustRightInd w:val="0"/>
              <w:jc w:val="center"/>
              <w:rPr>
                <w:b/>
                <w:szCs w:val="26"/>
              </w:rPr>
            </w:pPr>
            <w:r w:rsidRPr="00914E09">
              <w:rPr>
                <w:b/>
                <w:szCs w:val="26"/>
              </w:rPr>
              <w:t>Cost per Respondent  ($)</w:t>
            </w:r>
          </w:p>
          <w:p w14:paraId="19F827C6" w14:textId="77777777" w:rsidR="00914E09" w:rsidRPr="00914E09" w:rsidRDefault="00914E09" w:rsidP="00C078F0">
            <w:pPr>
              <w:widowControl w:val="0"/>
              <w:autoSpaceDE w:val="0"/>
              <w:autoSpaceDN w:val="0"/>
              <w:adjustRightInd w:val="0"/>
              <w:jc w:val="center"/>
              <w:rPr>
                <w:b/>
                <w:szCs w:val="26"/>
              </w:rPr>
            </w:pPr>
            <w:r w:rsidRPr="00914E09">
              <w:rPr>
                <w:b/>
                <w:szCs w:val="26"/>
              </w:rPr>
              <w:t>(5)÷(1)</w:t>
            </w:r>
          </w:p>
        </w:tc>
      </w:tr>
      <w:tr w:rsidR="00914E09" w:rsidRPr="00914E09" w14:paraId="661DC70D" w14:textId="77777777" w:rsidTr="00C078F0">
        <w:trPr>
          <w:cantSplit/>
        </w:trPr>
        <w:tc>
          <w:tcPr>
            <w:tcW w:w="763" w:type="pct"/>
          </w:tcPr>
          <w:p w14:paraId="78AF01BF" w14:textId="77777777" w:rsidR="00914E09" w:rsidRPr="00914E09" w:rsidRDefault="00914E09" w:rsidP="00C078F0">
            <w:pPr>
              <w:widowControl w:val="0"/>
              <w:autoSpaceDE w:val="0"/>
              <w:autoSpaceDN w:val="0"/>
              <w:adjustRightInd w:val="0"/>
              <w:jc w:val="right"/>
              <w:rPr>
                <w:szCs w:val="26"/>
              </w:rPr>
            </w:pPr>
            <w:r w:rsidRPr="00914E09">
              <w:rPr>
                <w:szCs w:val="26"/>
              </w:rPr>
              <w:t>219</w:t>
            </w:r>
          </w:p>
          <w:p w14:paraId="6CE2FCF6" w14:textId="77777777" w:rsidR="00914E09" w:rsidRPr="00914E09" w:rsidRDefault="00914E09" w:rsidP="00C078F0">
            <w:pPr>
              <w:widowControl w:val="0"/>
              <w:autoSpaceDE w:val="0"/>
              <w:autoSpaceDN w:val="0"/>
              <w:adjustRightInd w:val="0"/>
              <w:jc w:val="right"/>
              <w:rPr>
                <w:szCs w:val="26"/>
              </w:rPr>
            </w:pPr>
          </w:p>
        </w:tc>
        <w:tc>
          <w:tcPr>
            <w:tcW w:w="761" w:type="pct"/>
          </w:tcPr>
          <w:p w14:paraId="5B0F5DE1" w14:textId="77777777" w:rsidR="00914E09" w:rsidRPr="00914E09" w:rsidRDefault="00914E09" w:rsidP="00C078F0">
            <w:pPr>
              <w:widowControl w:val="0"/>
              <w:autoSpaceDE w:val="0"/>
              <w:autoSpaceDN w:val="0"/>
              <w:adjustRightInd w:val="0"/>
              <w:jc w:val="right"/>
              <w:rPr>
                <w:szCs w:val="26"/>
              </w:rPr>
            </w:pPr>
            <w:r w:rsidRPr="00914E09">
              <w:rPr>
                <w:szCs w:val="26"/>
              </w:rPr>
              <w:t>3.24</w:t>
            </w:r>
          </w:p>
        </w:tc>
        <w:tc>
          <w:tcPr>
            <w:tcW w:w="762" w:type="pct"/>
          </w:tcPr>
          <w:p w14:paraId="77916BF5" w14:textId="77777777" w:rsidR="00914E09" w:rsidRPr="00914E09" w:rsidRDefault="00914E09" w:rsidP="00C078F0">
            <w:pPr>
              <w:widowControl w:val="0"/>
              <w:autoSpaceDE w:val="0"/>
              <w:autoSpaceDN w:val="0"/>
              <w:adjustRightInd w:val="0"/>
              <w:jc w:val="right"/>
              <w:rPr>
                <w:szCs w:val="26"/>
              </w:rPr>
            </w:pPr>
            <w:r w:rsidRPr="00914E09">
              <w:rPr>
                <w:szCs w:val="26"/>
              </w:rPr>
              <w:t xml:space="preserve">710 </w:t>
            </w:r>
          </w:p>
        </w:tc>
        <w:tc>
          <w:tcPr>
            <w:tcW w:w="667" w:type="pct"/>
          </w:tcPr>
          <w:p w14:paraId="20E79370" w14:textId="77777777" w:rsidR="00914E09" w:rsidRPr="00914E09" w:rsidRDefault="00914E09" w:rsidP="00C078F0">
            <w:pPr>
              <w:widowControl w:val="0"/>
              <w:autoSpaceDE w:val="0"/>
              <w:autoSpaceDN w:val="0"/>
              <w:adjustRightInd w:val="0"/>
              <w:jc w:val="right"/>
              <w:rPr>
                <w:szCs w:val="26"/>
              </w:rPr>
            </w:pPr>
            <w:r w:rsidRPr="00914E09">
              <w:rPr>
                <w:szCs w:val="26"/>
              </w:rPr>
              <w:t>7 hrs.;</w:t>
            </w:r>
          </w:p>
          <w:p w14:paraId="6F0FE5DC" w14:textId="77777777" w:rsidR="00914E09" w:rsidRPr="00914E09" w:rsidRDefault="00914E09" w:rsidP="00C078F0">
            <w:pPr>
              <w:widowControl w:val="0"/>
              <w:autoSpaceDE w:val="0"/>
              <w:autoSpaceDN w:val="0"/>
              <w:adjustRightInd w:val="0"/>
              <w:jc w:val="right"/>
              <w:rPr>
                <w:szCs w:val="26"/>
              </w:rPr>
            </w:pPr>
            <w:r w:rsidRPr="00914E09">
              <w:rPr>
                <w:szCs w:val="26"/>
              </w:rPr>
              <w:t>$560</w:t>
            </w:r>
          </w:p>
        </w:tc>
        <w:tc>
          <w:tcPr>
            <w:tcW w:w="1144" w:type="pct"/>
          </w:tcPr>
          <w:p w14:paraId="4FF20F46" w14:textId="77777777" w:rsidR="00914E09" w:rsidRPr="00914E09" w:rsidRDefault="00914E09" w:rsidP="00C078F0">
            <w:pPr>
              <w:widowControl w:val="0"/>
              <w:autoSpaceDE w:val="0"/>
              <w:autoSpaceDN w:val="0"/>
              <w:adjustRightInd w:val="0"/>
              <w:jc w:val="right"/>
              <w:rPr>
                <w:szCs w:val="26"/>
              </w:rPr>
            </w:pPr>
            <w:r w:rsidRPr="00914E09">
              <w:rPr>
                <w:szCs w:val="26"/>
              </w:rPr>
              <w:t>4,970 hrs.;</w:t>
            </w:r>
          </w:p>
          <w:p w14:paraId="1440CF11" w14:textId="77777777" w:rsidR="00914E09" w:rsidRPr="00914E09" w:rsidRDefault="00914E09" w:rsidP="00C078F0">
            <w:pPr>
              <w:widowControl w:val="0"/>
              <w:autoSpaceDE w:val="0"/>
              <w:autoSpaceDN w:val="0"/>
              <w:adjustRightInd w:val="0"/>
              <w:jc w:val="right"/>
              <w:rPr>
                <w:szCs w:val="26"/>
              </w:rPr>
            </w:pPr>
            <w:r w:rsidRPr="00914E09">
              <w:rPr>
                <w:szCs w:val="26"/>
              </w:rPr>
              <w:t>$397,600</w:t>
            </w:r>
          </w:p>
        </w:tc>
        <w:tc>
          <w:tcPr>
            <w:tcW w:w="904" w:type="pct"/>
          </w:tcPr>
          <w:p w14:paraId="15548277" w14:textId="77777777" w:rsidR="00914E09" w:rsidRPr="00914E09" w:rsidRDefault="00914E09" w:rsidP="00C078F0">
            <w:pPr>
              <w:widowControl w:val="0"/>
              <w:autoSpaceDE w:val="0"/>
              <w:autoSpaceDN w:val="0"/>
              <w:adjustRightInd w:val="0"/>
              <w:jc w:val="right"/>
              <w:rPr>
                <w:szCs w:val="26"/>
              </w:rPr>
            </w:pPr>
            <w:r w:rsidRPr="00914E09">
              <w:rPr>
                <w:szCs w:val="26"/>
              </w:rPr>
              <w:t>$1,815.52</w:t>
            </w:r>
          </w:p>
        </w:tc>
      </w:tr>
    </w:tbl>
    <w:p w14:paraId="1F6A23ED" w14:textId="77777777" w:rsidR="00914E09" w:rsidRPr="00914E09" w:rsidRDefault="00914E09" w:rsidP="00914E09">
      <w:pPr>
        <w:autoSpaceDE w:val="0"/>
        <w:autoSpaceDN w:val="0"/>
        <w:adjustRightInd w:val="0"/>
        <w:rPr>
          <w:szCs w:val="26"/>
        </w:rPr>
      </w:pPr>
    </w:p>
    <w:p w14:paraId="4FA52AB6" w14:textId="77777777" w:rsidR="00937968" w:rsidRDefault="00914E09" w:rsidP="00914E09">
      <w:pPr>
        <w:spacing w:line="480" w:lineRule="auto"/>
        <w:rPr>
          <w:szCs w:val="26"/>
        </w:rPr>
      </w:pPr>
      <w:r w:rsidRPr="00914E09">
        <w:rPr>
          <w:szCs w:val="26"/>
        </w:rPr>
        <w:t>Comments:</w:t>
      </w:r>
      <w:r w:rsidRPr="00914E09">
        <w:rPr>
          <w:i/>
          <w:szCs w:val="26"/>
        </w:rPr>
        <w:t xml:space="preserve">  </w:t>
      </w:r>
      <w:r w:rsidRPr="00914E09">
        <w:rPr>
          <w:szCs w:val="26"/>
        </w:rPr>
        <w:t xml:space="preserve">Comments are invited on:  (1) whether the collection of information is necessary for the proper performance of the functions of the Commission, including whether the information will have practical utility; (2) the accuracy of the agency's estimate of the burden and cost of the collection of information, including the validity of the methodology and assumptions used; (3) ways to enhance the quality, utility and clarity of the information collection; and (4) ways to minimize the burden of the </w:t>
      </w:r>
    </w:p>
    <w:p w14:paraId="3D25A785" w14:textId="77777777" w:rsidR="00937968" w:rsidRDefault="00937968">
      <w:pPr>
        <w:spacing w:after="160" w:line="259" w:lineRule="auto"/>
        <w:rPr>
          <w:szCs w:val="26"/>
        </w:rPr>
      </w:pPr>
      <w:r>
        <w:rPr>
          <w:szCs w:val="26"/>
        </w:rPr>
        <w:br w:type="page"/>
      </w:r>
    </w:p>
    <w:p w14:paraId="621070A2" w14:textId="4DB1C22B" w:rsidR="00E704E3" w:rsidRDefault="00914E09" w:rsidP="00937968">
      <w:pPr>
        <w:spacing w:line="480" w:lineRule="auto"/>
        <w:rPr>
          <w:b/>
          <w:szCs w:val="26"/>
        </w:rPr>
      </w:pPr>
      <w:r w:rsidRPr="00914E09">
        <w:rPr>
          <w:szCs w:val="26"/>
        </w:rPr>
        <w:t xml:space="preserve">collection of information on those who are to respond, including the use of automated collection techniques or other forms of information technology.  </w:t>
      </w:r>
    </w:p>
    <w:p w14:paraId="3772D9EB" w14:textId="1DBFA9C6" w:rsidR="00937968" w:rsidRDefault="00937968" w:rsidP="00937968">
      <w:pPr>
        <w:rPr>
          <w:b/>
          <w:szCs w:val="26"/>
        </w:rPr>
      </w:pPr>
    </w:p>
    <w:p w14:paraId="5CE0C4B4" w14:textId="71F734E9" w:rsidR="00937968" w:rsidRDefault="00937968" w:rsidP="00937968">
      <w:pPr>
        <w:rPr>
          <w:b/>
          <w:szCs w:val="26"/>
        </w:rPr>
      </w:pPr>
    </w:p>
    <w:p w14:paraId="33B5B72C" w14:textId="197810D6" w:rsidR="00937968" w:rsidRDefault="00937968" w:rsidP="00937968">
      <w:pPr>
        <w:rPr>
          <w:b/>
          <w:szCs w:val="26"/>
        </w:rPr>
      </w:pPr>
    </w:p>
    <w:p w14:paraId="2E2A9D9C" w14:textId="312A7F5F" w:rsidR="00937968" w:rsidRDefault="00937968" w:rsidP="00937968">
      <w:pPr>
        <w:rPr>
          <w:b/>
          <w:szCs w:val="26"/>
        </w:rPr>
      </w:pPr>
    </w:p>
    <w:p w14:paraId="46652C03" w14:textId="3BF175C9" w:rsidR="00937968" w:rsidRPr="00937968" w:rsidRDefault="00937968" w:rsidP="00937968">
      <w:pPr>
        <w:ind w:firstLine="2174"/>
        <w:jc w:val="center"/>
      </w:pPr>
      <w:r w:rsidRPr="00937968">
        <w:t>Kimberly D. Bose,</w:t>
      </w:r>
    </w:p>
    <w:p w14:paraId="39A6067D" w14:textId="394070DE" w:rsidR="00937968" w:rsidRPr="00937968" w:rsidRDefault="00937968" w:rsidP="00937968">
      <w:pPr>
        <w:ind w:firstLine="2174"/>
        <w:jc w:val="center"/>
      </w:pPr>
      <w:r w:rsidRPr="00937968">
        <w:t>Secretary.</w:t>
      </w:r>
    </w:p>
    <w:p w14:paraId="7AA4AB87" w14:textId="77777777" w:rsidR="00937968" w:rsidRPr="00937968" w:rsidRDefault="00937968" w:rsidP="00937968">
      <w:pPr>
        <w:rPr>
          <w:b/>
          <w:szCs w:val="26"/>
        </w:rPr>
      </w:pPr>
    </w:p>
    <w:sectPr w:rsidR="00937968" w:rsidRPr="00937968" w:rsidSect="00937968">
      <w:headerReference w:type="even" r:id="rId19"/>
      <w:headerReference w:type="default" r:id="rId20"/>
      <w:footerReference w:type="even" r:id="rId21"/>
      <w:footerReference w:type="default" r:id="rId22"/>
      <w:headerReference w:type="first" r:id="rId23"/>
      <w:footerReference w:type="first" r:id="rId24"/>
      <w:pgSz w:w="12240" w:h="15840"/>
      <w:pgMar w:top="1728" w:right="1440" w:bottom="1728" w:left="1440" w:header="720" w:footer="720" w:gutter="0"/>
      <w:pgNumType w:start="1" w:chapStyle="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96B32E" w14:textId="77777777" w:rsidR="00310DCC" w:rsidRDefault="00310DCC" w:rsidP="005C17B4">
      <w:r>
        <w:separator/>
      </w:r>
    </w:p>
  </w:endnote>
  <w:endnote w:type="continuationSeparator" w:id="0">
    <w:p w14:paraId="7B016F24" w14:textId="77777777" w:rsidR="00310DCC" w:rsidRDefault="00310DCC" w:rsidP="005C1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D3AE5" w14:textId="77777777" w:rsidR="00937968" w:rsidRDefault="009379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FEC7A" w14:textId="77777777" w:rsidR="00937968" w:rsidRDefault="009379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2C580" w14:textId="77777777" w:rsidR="00937968" w:rsidRDefault="009379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2C916" w14:textId="77777777" w:rsidR="00310DCC" w:rsidRDefault="00310DCC" w:rsidP="005C17B4">
      <w:r>
        <w:separator/>
      </w:r>
    </w:p>
  </w:footnote>
  <w:footnote w:type="continuationSeparator" w:id="0">
    <w:p w14:paraId="58719646" w14:textId="77777777" w:rsidR="00310DCC" w:rsidRDefault="00310DCC" w:rsidP="005C17B4">
      <w:r>
        <w:continuationSeparator/>
      </w:r>
    </w:p>
  </w:footnote>
  <w:footnote w:id="1">
    <w:p w14:paraId="1D5D3F6E" w14:textId="77777777" w:rsidR="00914E09" w:rsidRPr="008549BA" w:rsidRDefault="00914E09" w:rsidP="008549BA">
      <w:pPr>
        <w:pStyle w:val="FootnoteText"/>
        <w:ind w:firstLine="720"/>
        <w:rPr>
          <w:sz w:val="26"/>
          <w:szCs w:val="26"/>
        </w:rPr>
      </w:pPr>
      <w:r w:rsidRPr="008549BA">
        <w:rPr>
          <w:rStyle w:val="FootnoteReference"/>
        </w:rPr>
        <w:footnoteRef/>
      </w:r>
      <w:r w:rsidRPr="008549BA">
        <w:rPr>
          <w:sz w:val="26"/>
          <w:szCs w:val="26"/>
          <w:vertAlign w:val="superscript"/>
        </w:rPr>
        <w:t xml:space="preserve"> </w:t>
      </w:r>
      <w:r w:rsidRPr="008549BA">
        <w:rPr>
          <w:sz w:val="26"/>
          <w:szCs w:val="26"/>
        </w:rPr>
        <w:t>18 Code of Federal Regulations (CFR) Parts 341-348.</w:t>
      </w:r>
    </w:p>
  </w:footnote>
  <w:footnote w:id="2">
    <w:p w14:paraId="1D572805" w14:textId="382EDC9F" w:rsidR="00914E09" w:rsidRPr="008549BA" w:rsidRDefault="00914E09" w:rsidP="008549BA">
      <w:pPr>
        <w:pStyle w:val="FootnoteText"/>
        <w:ind w:firstLine="720"/>
        <w:rPr>
          <w:sz w:val="26"/>
          <w:szCs w:val="26"/>
        </w:rPr>
      </w:pPr>
      <w:r w:rsidRPr="008549BA">
        <w:rPr>
          <w:rStyle w:val="FootnoteReference"/>
        </w:rPr>
        <w:footnoteRef/>
      </w:r>
      <w:r w:rsidRPr="008549BA">
        <w:rPr>
          <w:sz w:val="26"/>
          <w:szCs w:val="26"/>
        </w:rPr>
        <w:t xml:space="preserve"> “Burden” is the total time, effort, or financial resources expended by persons to generate, maintain, retain, or disclose or provide information to or for a Federal agency.  For further explanation of what is included in the information collection burden, refer to 5 CFR 1320.3. </w:t>
      </w:r>
    </w:p>
  </w:footnote>
  <w:footnote w:id="3">
    <w:p w14:paraId="33A6FF1D" w14:textId="5D28C32F" w:rsidR="00914E09" w:rsidRPr="008549BA" w:rsidRDefault="00914E09" w:rsidP="008549BA">
      <w:pPr>
        <w:pStyle w:val="FootnoteText"/>
        <w:ind w:firstLine="720"/>
        <w:rPr>
          <w:sz w:val="26"/>
          <w:szCs w:val="26"/>
        </w:rPr>
      </w:pPr>
      <w:r w:rsidRPr="008549BA">
        <w:rPr>
          <w:rStyle w:val="FootnoteReference"/>
        </w:rPr>
        <w:footnoteRef/>
      </w:r>
      <w:r w:rsidRPr="008549BA">
        <w:rPr>
          <w:sz w:val="26"/>
          <w:szCs w:val="26"/>
        </w:rPr>
        <w:t xml:space="preserve"> The Commission staff thinks that the hourly cost (for wages and benefits) for industry staff completing the FERC-550 is similar to the cost of FERC employees. </w:t>
      </w:r>
      <w:r w:rsidR="000337F4" w:rsidRPr="008549BA">
        <w:rPr>
          <w:sz w:val="26"/>
          <w:szCs w:val="26"/>
        </w:rPr>
        <w:t xml:space="preserve"> </w:t>
      </w:r>
      <w:r w:rsidRPr="008549BA">
        <w:rPr>
          <w:sz w:val="26"/>
          <w:szCs w:val="26"/>
        </w:rPr>
        <w:t xml:space="preserve">The cost figure is the FY2019 FERC average annual salary plus benefits ($167,091/year or $80/hour).  </w:t>
      </w:r>
    </w:p>
  </w:footnote>
  <w:footnote w:id="4">
    <w:p w14:paraId="2895D753" w14:textId="77777777" w:rsidR="00914E09" w:rsidRDefault="00914E09" w:rsidP="008549BA">
      <w:pPr>
        <w:pStyle w:val="FootnoteText"/>
        <w:ind w:firstLine="720"/>
      </w:pPr>
      <w:r w:rsidRPr="008549BA">
        <w:rPr>
          <w:rStyle w:val="FootnoteReference"/>
        </w:rPr>
        <w:footnoteRef/>
      </w:r>
      <w:r w:rsidRPr="008549BA">
        <w:rPr>
          <w:sz w:val="26"/>
          <w:szCs w:val="26"/>
        </w:rPr>
        <w:t xml:space="preserve"> This figure is round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E03BA" w14:textId="77777777" w:rsidR="00937968" w:rsidRDefault="009379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5107589"/>
      <w:docPartObj>
        <w:docPartGallery w:val="Page Numbers (Top of Page)"/>
        <w:docPartUnique/>
      </w:docPartObj>
    </w:sdtPr>
    <w:sdtEndPr>
      <w:rPr>
        <w:noProof/>
      </w:rPr>
    </w:sdtEndPr>
    <w:sdtContent>
      <w:p w14:paraId="12DE3778" w14:textId="37B94355" w:rsidR="008549BA" w:rsidRDefault="008549BA">
        <w:pPr>
          <w:pStyle w:val="Header"/>
        </w:pPr>
        <w:r>
          <w:t>Docket No. IC19-29-000</w:t>
        </w:r>
        <w:r>
          <w:tab/>
        </w:r>
        <w:r>
          <w:fldChar w:fldCharType="begin"/>
        </w:r>
        <w:r>
          <w:instrText xml:space="preserve"> PAGE   \* MERGEFORMAT </w:instrText>
        </w:r>
        <w:r>
          <w:fldChar w:fldCharType="separate"/>
        </w:r>
        <w:r w:rsidR="00C92E1E">
          <w:rPr>
            <w:noProof/>
          </w:rPr>
          <w:t>2</w:t>
        </w:r>
        <w:r>
          <w:rPr>
            <w:noProof/>
          </w:rPr>
          <w:fldChar w:fldCharType="end"/>
        </w:r>
      </w:p>
    </w:sdtContent>
  </w:sdt>
  <w:p w14:paraId="1A77C72A" w14:textId="0CACECB5" w:rsidR="005C17B4" w:rsidRPr="008549BA" w:rsidRDefault="005C17B4" w:rsidP="008549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5FCD8" w14:textId="77777777" w:rsidR="00937968" w:rsidRDefault="009379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0F02A8"/>
    <w:multiLevelType w:val="hybridMultilevel"/>
    <w:tmpl w:val="1F3240CC"/>
    <w:lvl w:ilvl="0" w:tplc="DE32E332">
      <w:start w:val="1"/>
      <w:numFmt w:val="bullet"/>
      <w:lvlText w:val=""/>
      <w:lvlJc w:val="left"/>
      <w:pPr>
        <w:tabs>
          <w:tab w:val="num" w:pos="1500"/>
        </w:tabs>
        <w:ind w:left="1500" w:hanging="360"/>
      </w:pPr>
      <w:rPr>
        <w:rFonts w:ascii="Symbol" w:hAnsi="Symbol" w:hint="default"/>
        <w:color w:val="auto"/>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0sDAxMzU0NzQ0MjJV0lEKTi0uzszPAykwrAUAo/RVNCwAAAA="/>
  </w:docVars>
  <w:rsids>
    <w:rsidRoot w:val="005C17B4"/>
    <w:rsid w:val="000337F4"/>
    <w:rsid w:val="001E3691"/>
    <w:rsid w:val="001F4342"/>
    <w:rsid w:val="002370FE"/>
    <w:rsid w:val="00291316"/>
    <w:rsid w:val="00310DCC"/>
    <w:rsid w:val="0036782A"/>
    <w:rsid w:val="003D5959"/>
    <w:rsid w:val="003F10E3"/>
    <w:rsid w:val="004547A3"/>
    <w:rsid w:val="00464185"/>
    <w:rsid w:val="00537E17"/>
    <w:rsid w:val="005433BA"/>
    <w:rsid w:val="00544343"/>
    <w:rsid w:val="00564F93"/>
    <w:rsid w:val="005C17B4"/>
    <w:rsid w:val="005C345C"/>
    <w:rsid w:val="0079147A"/>
    <w:rsid w:val="00796A9A"/>
    <w:rsid w:val="007A1F30"/>
    <w:rsid w:val="007A7FAF"/>
    <w:rsid w:val="007B5469"/>
    <w:rsid w:val="008549BA"/>
    <w:rsid w:val="00914E09"/>
    <w:rsid w:val="00933500"/>
    <w:rsid w:val="00937968"/>
    <w:rsid w:val="009F5CC3"/>
    <w:rsid w:val="00A1506E"/>
    <w:rsid w:val="00A23595"/>
    <w:rsid w:val="00A811A4"/>
    <w:rsid w:val="00AB3F9E"/>
    <w:rsid w:val="00B4272A"/>
    <w:rsid w:val="00C17FD3"/>
    <w:rsid w:val="00C373FD"/>
    <w:rsid w:val="00C92E1E"/>
    <w:rsid w:val="00D16E91"/>
    <w:rsid w:val="00D75CB5"/>
    <w:rsid w:val="00E30716"/>
    <w:rsid w:val="00E4318D"/>
    <w:rsid w:val="00E704E3"/>
    <w:rsid w:val="00EC5973"/>
    <w:rsid w:val="00F37746"/>
    <w:rsid w:val="00FB2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AD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17B4"/>
    <w:pPr>
      <w:spacing w:after="0" w:line="240" w:lineRule="auto"/>
    </w:pPr>
    <w:rPr>
      <w:rFonts w:ascii="Times New Roman" w:eastAsia="Times New Roman" w:hAnsi="Times New Roman" w:cs="Times New Roman"/>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o,fr,Style 13,Style 12,Style 15,Style 17,Style 9,o1,fr1,o2,fr2,o3,fr3,Style 18,(NECG) Footnote Reference,Style 20,Style 7,Styl,Style 8,Style 19,Style 28,Style 11,Style 16,Footnote Reference (EIS),fnr,Footnote reference (EA),Style 30"/>
    <w:uiPriority w:val="99"/>
    <w:rsid w:val="005C17B4"/>
    <w:rPr>
      <w:rFonts w:ascii="Times New Roman" w:hAnsi="Times New Roman"/>
      <w:b/>
      <w:sz w:val="26"/>
      <w:szCs w:val="26"/>
      <w:vertAlign w:val="superscript"/>
    </w:rPr>
  </w:style>
  <w:style w:type="paragraph" w:styleId="FootnoteText">
    <w:name w:val="footnote text"/>
    <w:aliases w:val="fn,Footnote Text Char Char,Footnote Text Char1 Char,Footnote Text Char Char Char,Footnote Text MRP,Footnote Text Char1 Char Char,Footnote Text Char1 Char1,Footnote Text Char3,Footnote Text Char2 Char,ft,fn1,fn3,fn4,Footnote Text Char1"/>
    <w:basedOn w:val="Normal"/>
    <w:link w:val="FootnoteTextChar"/>
    <w:uiPriority w:val="99"/>
    <w:qFormat/>
    <w:rsid w:val="005C17B4"/>
    <w:rPr>
      <w:sz w:val="22"/>
      <w:szCs w:val="20"/>
    </w:rPr>
  </w:style>
  <w:style w:type="character" w:customStyle="1" w:styleId="FootnoteTextChar">
    <w:name w:val="Footnote Text Char"/>
    <w:aliases w:val="fn Char,Footnote Text Char Char Char1,Footnote Text Char1 Char Char1,Footnote Text Char Char Char Char,Footnote Text MRP Char,Footnote Text Char1 Char Char Char,Footnote Text Char1 Char1 Char,Footnote Text Char3 Char,ft Char,fn1 Char"/>
    <w:basedOn w:val="DefaultParagraphFont"/>
    <w:link w:val="FootnoteText"/>
    <w:uiPriority w:val="99"/>
    <w:rsid w:val="005C17B4"/>
    <w:rPr>
      <w:rFonts w:ascii="Times New Roman" w:eastAsia="Times New Roman" w:hAnsi="Times New Roman" w:cs="Times New Roman"/>
      <w:szCs w:val="20"/>
    </w:rPr>
  </w:style>
  <w:style w:type="character" w:styleId="Hyperlink">
    <w:name w:val="Hyperlink"/>
    <w:rsid w:val="005C17B4"/>
    <w:rPr>
      <w:color w:val="0000FF"/>
      <w:u w:val="single"/>
    </w:rPr>
  </w:style>
  <w:style w:type="character" w:styleId="CommentReference">
    <w:name w:val="annotation reference"/>
    <w:basedOn w:val="DefaultParagraphFont"/>
    <w:uiPriority w:val="99"/>
    <w:semiHidden/>
    <w:unhideWhenUsed/>
    <w:rsid w:val="005C17B4"/>
    <w:rPr>
      <w:sz w:val="16"/>
      <w:szCs w:val="16"/>
    </w:rPr>
  </w:style>
  <w:style w:type="paragraph" w:styleId="CommentText">
    <w:name w:val="annotation text"/>
    <w:basedOn w:val="Normal"/>
    <w:link w:val="CommentTextChar"/>
    <w:uiPriority w:val="99"/>
    <w:semiHidden/>
    <w:unhideWhenUsed/>
    <w:rsid w:val="005C17B4"/>
    <w:rPr>
      <w:sz w:val="20"/>
      <w:szCs w:val="20"/>
    </w:rPr>
  </w:style>
  <w:style w:type="character" w:customStyle="1" w:styleId="CommentTextChar">
    <w:name w:val="Comment Text Char"/>
    <w:basedOn w:val="DefaultParagraphFont"/>
    <w:link w:val="CommentText"/>
    <w:uiPriority w:val="99"/>
    <w:semiHidden/>
    <w:rsid w:val="005C17B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C17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7B4"/>
    <w:rPr>
      <w:rFonts w:ascii="Segoe UI" w:eastAsia="Times New Roman" w:hAnsi="Segoe UI" w:cs="Segoe UI"/>
      <w:sz w:val="18"/>
      <w:szCs w:val="18"/>
    </w:rPr>
  </w:style>
  <w:style w:type="paragraph" w:styleId="Header">
    <w:name w:val="header"/>
    <w:basedOn w:val="Normal"/>
    <w:link w:val="HeaderChar"/>
    <w:uiPriority w:val="99"/>
    <w:unhideWhenUsed/>
    <w:rsid w:val="005C17B4"/>
    <w:pPr>
      <w:tabs>
        <w:tab w:val="center" w:pos="4680"/>
        <w:tab w:val="right" w:pos="9360"/>
      </w:tabs>
    </w:pPr>
  </w:style>
  <w:style w:type="character" w:customStyle="1" w:styleId="HeaderChar">
    <w:name w:val="Header Char"/>
    <w:basedOn w:val="DefaultParagraphFont"/>
    <w:link w:val="Header"/>
    <w:uiPriority w:val="99"/>
    <w:rsid w:val="005C17B4"/>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5C17B4"/>
    <w:pPr>
      <w:tabs>
        <w:tab w:val="center" w:pos="4680"/>
        <w:tab w:val="right" w:pos="9360"/>
      </w:tabs>
    </w:pPr>
  </w:style>
  <w:style w:type="character" w:customStyle="1" w:styleId="FooterChar">
    <w:name w:val="Footer Char"/>
    <w:basedOn w:val="DefaultParagraphFont"/>
    <w:link w:val="Footer"/>
    <w:uiPriority w:val="99"/>
    <w:rsid w:val="005C17B4"/>
    <w:rPr>
      <w:rFonts w:ascii="Times New Roman" w:eastAsia="Times New Roman" w:hAnsi="Times New Roman" w:cs="Times New Roman"/>
      <w:sz w:val="26"/>
      <w:szCs w:val="24"/>
    </w:rPr>
  </w:style>
  <w:style w:type="paragraph" w:styleId="CommentSubject">
    <w:name w:val="annotation subject"/>
    <w:basedOn w:val="CommentText"/>
    <w:next w:val="CommentText"/>
    <w:link w:val="CommentSubjectChar"/>
    <w:uiPriority w:val="99"/>
    <w:semiHidden/>
    <w:unhideWhenUsed/>
    <w:rsid w:val="005C17B4"/>
    <w:rPr>
      <w:b/>
      <w:bCs/>
    </w:rPr>
  </w:style>
  <w:style w:type="character" w:customStyle="1" w:styleId="CommentSubjectChar">
    <w:name w:val="Comment Subject Char"/>
    <w:basedOn w:val="CommentTextChar"/>
    <w:link w:val="CommentSubject"/>
    <w:uiPriority w:val="99"/>
    <w:semiHidden/>
    <w:rsid w:val="005C17B4"/>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17B4"/>
    <w:pPr>
      <w:spacing w:after="0" w:line="240" w:lineRule="auto"/>
    </w:pPr>
    <w:rPr>
      <w:rFonts w:ascii="Times New Roman" w:eastAsia="Times New Roman" w:hAnsi="Times New Roman" w:cs="Times New Roman"/>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o,fr,Style 13,Style 12,Style 15,Style 17,Style 9,o1,fr1,o2,fr2,o3,fr3,Style 18,(NECG) Footnote Reference,Style 20,Style 7,Styl,Style 8,Style 19,Style 28,Style 11,Style 16,Footnote Reference (EIS),fnr,Footnote reference (EA),Style 30"/>
    <w:uiPriority w:val="99"/>
    <w:rsid w:val="005C17B4"/>
    <w:rPr>
      <w:rFonts w:ascii="Times New Roman" w:hAnsi="Times New Roman"/>
      <w:b/>
      <w:sz w:val="26"/>
      <w:szCs w:val="26"/>
      <w:vertAlign w:val="superscript"/>
    </w:rPr>
  </w:style>
  <w:style w:type="paragraph" w:styleId="FootnoteText">
    <w:name w:val="footnote text"/>
    <w:aliases w:val="fn,Footnote Text Char Char,Footnote Text Char1 Char,Footnote Text Char Char Char,Footnote Text MRP,Footnote Text Char1 Char Char,Footnote Text Char1 Char1,Footnote Text Char3,Footnote Text Char2 Char,ft,fn1,fn3,fn4,Footnote Text Char1"/>
    <w:basedOn w:val="Normal"/>
    <w:link w:val="FootnoteTextChar"/>
    <w:uiPriority w:val="99"/>
    <w:qFormat/>
    <w:rsid w:val="005C17B4"/>
    <w:rPr>
      <w:sz w:val="22"/>
      <w:szCs w:val="20"/>
    </w:rPr>
  </w:style>
  <w:style w:type="character" w:customStyle="1" w:styleId="FootnoteTextChar">
    <w:name w:val="Footnote Text Char"/>
    <w:aliases w:val="fn Char,Footnote Text Char Char Char1,Footnote Text Char1 Char Char1,Footnote Text Char Char Char Char,Footnote Text MRP Char,Footnote Text Char1 Char Char Char,Footnote Text Char1 Char1 Char,Footnote Text Char3 Char,ft Char,fn1 Char"/>
    <w:basedOn w:val="DefaultParagraphFont"/>
    <w:link w:val="FootnoteText"/>
    <w:uiPriority w:val="99"/>
    <w:rsid w:val="005C17B4"/>
    <w:rPr>
      <w:rFonts w:ascii="Times New Roman" w:eastAsia="Times New Roman" w:hAnsi="Times New Roman" w:cs="Times New Roman"/>
      <w:szCs w:val="20"/>
    </w:rPr>
  </w:style>
  <w:style w:type="character" w:styleId="Hyperlink">
    <w:name w:val="Hyperlink"/>
    <w:rsid w:val="005C17B4"/>
    <w:rPr>
      <w:color w:val="0000FF"/>
      <w:u w:val="single"/>
    </w:rPr>
  </w:style>
  <w:style w:type="character" w:styleId="CommentReference">
    <w:name w:val="annotation reference"/>
    <w:basedOn w:val="DefaultParagraphFont"/>
    <w:uiPriority w:val="99"/>
    <w:semiHidden/>
    <w:unhideWhenUsed/>
    <w:rsid w:val="005C17B4"/>
    <w:rPr>
      <w:sz w:val="16"/>
      <w:szCs w:val="16"/>
    </w:rPr>
  </w:style>
  <w:style w:type="paragraph" w:styleId="CommentText">
    <w:name w:val="annotation text"/>
    <w:basedOn w:val="Normal"/>
    <w:link w:val="CommentTextChar"/>
    <w:uiPriority w:val="99"/>
    <w:semiHidden/>
    <w:unhideWhenUsed/>
    <w:rsid w:val="005C17B4"/>
    <w:rPr>
      <w:sz w:val="20"/>
      <w:szCs w:val="20"/>
    </w:rPr>
  </w:style>
  <w:style w:type="character" w:customStyle="1" w:styleId="CommentTextChar">
    <w:name w:val="Comment Text Char"/>
    <w:basedOn w:val="DefaultParagraphFont"/>
    <w:link w:val="CommentText"/>
    <w:uiPriority w:val="99"/>
    <w:semiHidden/>
    <w:rsid w:val="005C17B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C17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7B4"/>
    <w:rPr>
      <w:rFonts w:ascii="Segoe UI" w:eastAsia="Times New Roman" w:hAnsi="Segoe UI" w:cs="Segoe UI"/>
      <w:sz w:val="18"/>
      <w:szCs w:val="18"/>
    </w:rPr>
  </w:style>
  <w:style w:type="paragraph" w:styleId="Header">
    <w:name w:val="header"/>
    <w:basedOn w:val="Normal"/>
    <w:link w:val="HeaderChar"/>
    <w:uiPriority w:val="99"/>
    <w:unhideWhenUsed/>
    <w:rsid w:val="005C17B4"/>
    <w:pPr>
      <w:tabs>
        <w:tab w:val="center" w:pos="4680"/>
        <w:tab w:val="right" w:pos="9360"/>
      </w:tabs>
    </w:pPr>
  </w:style>
  <w:style w:type="character" w:customStyle="1" w:styleId="HeaderChar">
    <w:name w:val="Header Char"/>
    <w:basedOn w:val="DefaultParagraphFont"/>
    <w:link w:val="Header"/>
    <w:uiPriority w:val="99"/>
    <w:rsid w:val="005C17B4"/>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5C17B4"/>
    <w:pPr>
      <w:tabs>
        <w:tab w:val="center" w:pos="4680"/>
        <w:tab w:val="right" w:pos="9360"/>
      </w:tabs>
    </w:pPr>
  </w:style>
  <w:style w:type="character" w:customStyle="1" w:styleId="FooterChar">
    <w:name w:val="Footer Char"/>
    <w:basedOn w:val="DefaultParagraphFont"/>
    <w:link w:val="Footer"/>
    <w:uiPriority w:val="99"/>
    <w:rsid w:val="005C17B4"/>
    <w:rPr>
      <w:rFonts w:ascii="Times New Roman" w:eastAsia="Times New Roman" w:hAnsi="Times New Roman" w:cs="Times New Roman"/>
      <w:sz w:val="26"/>
      <w:szCs w:val="24"/>
    </w:rPr>
  </w:style>
  <w:style w:type="paragraph" w:styleId="CommentSubject">
    <w:name w:val="annotation subject"/>
    <w:basedOn w:val="CommentText"/>
    <w:next w:val="CommentText"/>
    <w:link w:val="CommentSubjectChar"/>
    <w:uiPriority w:val="99"/>
    <w:semiHidden/>
    <w:unhideWhenUsed/>
    <w:rsid w:val="005C17B4"/>
    <w:rPr>
      <w:b/>
      <w:bCs/>
    </w:rPr>
  </w:style>
  <w:style w:type="character" w:customStyle="1" w:styleId="CommentSubjectChar">
    <w:name w:val="Comment Subject Char"/>
    <w:basedOn w:val="CommentTextChar"/>
    <w:link w:val="CommentSubject"/>
    <w:uiPriority w:val="99"/>
    <w:semiHidden/>
    <w:rsid w:val="005C17B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mailto:DataClearance@FERC.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www.ferc.gov/docs-filing/docs-filing.as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rc.gov/help/submission-guide.as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ferc.gov/docs-filing/efiling.asp"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oira_submission@omb.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newal_x0020_Document_x0020_Type xmlns="d6eefc7d-9817-4fa6-84d5-3bc009be21b8">30-Day Notice</Renewal_x0020_Document_x0020_Type>
    <Rulemaking_x0020_Document_x0020_Type xmlns="d6eefc7d-9817-4fa6-84d5-3bc009be21b8">None</Rulemaking_x0020_Document_x0020_Type>
    <_x0033__x002e__x0020_Docket_x0020_Number xmlns="d6eefc7d-9817-4fa6-84d5-3bc009be21b8" xsi:nil="true"/>
    <_x0031__x002e__x0020_Collection_x0020_Number xmlns="d6eefc7d-9817-4fa6-84d5-3bc009be21b8">550</_x0031__x002e__x0020_Collection_x0020_Number>
    <Date xmlns="d6eefc7d-9817-4fa6-84d5-3bc009be21b8">2019-12-03T05:00:00.000Z</Date>
    <Status xmlns="d6eefc7d-9817-4fa6-84d5-3bc009be21b8">Issued</Status>
    <_x0032__x002e__x0020_Docket_x0020_Number xmlns="d6eefc7d-9817-4fa6-84d5-3bc009be21b8" xsi:nil="true"/>
    <_x0032__x002e__x0020_Collection_x0020_Number xmlns="d6eefc7d-9817-4fa6-84d5-3bc009be21b8" xsi:nil="true"/>
    <_x0031__x002e__x0020_Docket_x0020_Number xmlns="d6eefc7d-9817-4fa6-84d5-3bc009be21b8">IC19-29</_x0031__x002e__x0020_Docket_x0020_Number>
    <_x0033__x002e__x0020_Collection_x0020_Number xmlns="d6eefc7d-9817-4fa6-84d5-3bc009be21b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4a4cd09-5f17-433b-814a-38e7e9115d16" ContentTypeId="0x0101" PreviousValue="false"/>
</file>

<file path=customXml/item4.xml><?xml version="1.0" encoding="utf-8"?>
<?mso-contentType ?>
<customXsn xmlns="http://schemas.microsoft.com/office/2006/metadata/customXsn">
  <xsnLocation>http://share3.ferc.gov/sites/ProgramOffices/OED/CIO/Information Collection/Forms/Document/22bba65aa4d8dbfccustomXsn.xsn</xsnLocation>
  <cached>True</cached>
  <openByDefault>True</openByDefault>
  <xsnScope>http://share3.ferc.gov/sites/ProgramOffices/OED/CIO/Information Collection</xsnScope>
</customXsn>
</file>

<file path=customXml/item5.xml><?xml version="1.0" encoding="utf-8"?>
<ct:contentTypeSchema xmlns:ct="http://schemas.microsoft.com/office/2006/metadata/contentType" xmlns:ma="http://schemas.microsoft.com/office/2006/metadata/properties/metaAttributes" ct:_="" ma:_="" ma:contentTypeName="Document" ma:contentTypeID="0x0101001EA51C0686BDB848B772F285AB6866B0" ma:contentTypeVersion="23" ma:contentTypeDescription="Create a new document." ma:contentTypeScope="" ma:versionID="37a1f2881e05d6d52c4fdc306c1506dc">
  <xsd:schema xmlns:xsd="http://www.w3.org/2001/XMLSchema" xmlns:xs="http://www.w3.org/2001/XMLSchema" xmlns:p="http://schemas.microsoft.com/office/2006/metadata/properties" xmlns:ns2="d6eefc7d-9817-4fa6-84d5-3bc009be21b8" targetNamespace="http://schemas.microsoft.com/office/2006/metadata/properties" ma:root="true" ma:fieldsID="487bcef7b4870127189a8c6c6c8eaef8" ns2:_="">
    <xsd:import namespace="d6eefc7d-9817-4fa6-84d5-3bc009be21b8"/>
    <xsd:element name="properties">
      <xsd:complexType>
        <xsd:sequence>
          <xsd:element name="documentManagement">
            <xsd:complexType>
              <xsd:all>
                <xsd:element ref="ns2:_x0031__x002e__x0020_Collection_x0020_Number" minOccurs="0"/>
                <xsd:element ref="ns2:_x0032__x002e__x0020_Collection_x0020_Number" minOccurs="0"/>
                <xsd:element ref="ns2:_x0033__x002e__x0020_Collection_x0020_Number" minOccurs="0"/>
                <xsd:element ref="ns2:_x0031__x002e__x0020_Docket_x0020_Number" minOccurs="0"/>
                <xsd:element ref="ns2:_x0032__x002e__x0020_Docket_x0020_Number" minOccurs="0"/>
                <xsd:element ref="ns2:_x0033__x002e__x0020_Docket_x0020_Number" minOccurs="0"/>
                <xsd:element ref="ns2:Date" minOccurs="0"/>
                <xsd:element ref="ns2:Renewal_x0020_Document_x0020_Type" minOccurs="0"/>
                <xsd:element ref="ns2:Rulemaking_x0020_Document_x0020_Typ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efc7d-9817-4fa6-84d5-3bc009be21b8" elementFormDefault="qualified">
    <xsd:import namespace="http://schemas.microsoft.com/office/2006/documentManagement/types"/>
    <xsd:import namespace="http://schemas.microsoft.com/office/infopath/2007/PartnerControls"/>
    <xsd:element name="_x0031__x002e__x0020_Collection_x0020_Number" ma:index="8" nillable="true" ma:displayName="Collection 1" ma:internalName="_x0031__x002e__x0020_Collection_x0020_Number">
      <xsd:simpleType>
        <xsd:restriction base="dms:Text">
          <xsd:maxLength value="255"/>
        </xsd:restriction>
      </xsd:simpleType>
    </xsd:element>
    <xsd:element name="_x0032__x002e__x0020_Collection_x0020_Number" ma:index="9" nillable="true" ma:displayName="Collection 2" ma:internalName="_x0032__x002e__x0020_Collection_x0020_Number">
      <xsd:simpleType>
        <xsd:restriction base="dms:Text">
          <xsd:maxLength value="255"/>
        </xsd:restriction>
      </xsd:simpleType>
    </xsd:element>
    <xsd:element name="_x0033__x002e__x0020_Collection_x0020_Number" ma:index="10" nillable="true" ma:displayName="Collection 3" ma:internalName="_x0033__x002e__x0020_Collection_x0020_Number">
      <xsd:simpleType>
        <xsd:restriction base="dms:Text">
          <xsd:maxLength value="255"/>
        </xsd:restriction>
      </xsd:simpleType>
    </xsd:element>
    <xsd:element name="_x0031__x002e__x0020_Docket_x0020_Number" ma:index="11" nillable="true" ma:displayName="Docket 1" ma:internalName="_x0031__x002e__x0020_Docket_x0020_Number">
      <xsd:simpleType>
        <xsd:restriction base="dms:Text">
          <xsd:maxLength value="255"/>
        </xsd:restriction>
      </xsd:simpleType>
    </xsd:element>
    <xsd:element name="_x0032__x002e__x0020_Docket_x0020_Number" ma:index="12" nillable="true" ma:displayName="Docket 2" ma:internalName="_x0032__x002e__x0020_Docket_x0020_Number">
      <xsd:simpleType>
        <xsd:restriction base="dms:Text">
          <xsd:maxLength value="255"/>
        </xsd:restriction>
      </xsd:simpleType>
    </xsd:element>
    <xsd:element name="_x0033__x002e__x0020_Docket_x0020_Number" ma:index="13" nillable="true" ma:displayName="Docket 3" ma:internalName="_x0033__x002e__x0020_Docket_x0020_Number">
      <xsd:simpleType>
        <xsd:restriction base="dms:Text">
          <xsd:maxLength value="255"/>
        </xsd:restriction>
      </xsd:simpleType>
    </xsd:element>
    <xsd:element name="Date" ma:index="14" nillable="true" ma:displayName="Date" ma:format="DateOnly" ma:internalName="Date">
      <xsd:simpleType>
        <xsd:restriction base="dms:DateTime"/>
      </xsd:simpleType>
    </xsd:element>
    <xsd:element name="Renewal_x0020_Document_x0020_Type" ma:index="15" nillable="true" ma:displayName="Renewal Document Type" ma:default="None" ma:format="Dropdown" ma:internalName="Renewal_x0020_Document_x0020_Type">
      <xsd:simpleType>
        <xsd:restriction base="dms:Choice">
          <xsd:enumeration value="None"/>
          <xsd:enumeration value="60-Day Notice"/>
          <xsd:enumeration value="30-Day Notice"/>
          <xsd:enumeration value="OMB Supporting Statement"/>
          <xsd:enumeration value="Supporting Information"/>
          <xsd:enumeration value="Correspondence"/>
          <xsd:enumeration value="Comments"/>
          <xsd:enumeration value="OMB NOA"/>
          <xsd:enumeration value="Errata"/>
          <xsd:enumeration value="Data Instrument"/>
          <xsd:enumeration value="Other"/>
        </xsd:restriction>
      </xsd:simpleType>
    </xsd:element>
    <xsd:element name="Rulemaking_x0020_Document_x0020_Type" ma:index="16" nillable="true" ma:displayName="Rulemaking Document Type" ma:default="None" ma:format="Dropdown" ma:internalName="Rulemaking_x0020_Document_x0020_Type">
      <xsd:simpleType>
        <xsd:restriction base="dms:Choice">
          <xsd:enumeration value="None"/>
          <xsd:enumeration value="Proposed Rule"/>
          <xsd:enumeration value="Final Rule"/>
          <xsd:enumeration value="NOI, Policy Statements, and Rehearing"/>
          <xsd:enumeration value="OMB Supporting Statement"/>
          <xsd:enumeration value="Supporting Information"/>
          <xsd:enumeration value="Correspondence"/>
          <xsd:enumeration value="CRA OMB Letter"/>
          <xsd:enumeration value="CRA SBA Letter"/>
          <xsd:enumeration value="CRA Form"/>
          <xsd:enumeration value="CRA Fact Sheet"/>
          <xsd:enumeration value="OMB NOA"/>
          <xsd:enumeration value="Status and Regulations"/>
          <xsd:enumeration value="Comments"/>
          <xsd:enumeration value="Data Instrument"/>
          <xsd:enumeration value="Other"/>
        </xsd:restriction>
      </xsd:simpleType>
    </xsd:element>
    <xsd:element name="Status" ma:index="17" nillable="true" ma:displayName="Status" ma:default="None" ma:format="Dropdown" ma:internalName="Status">
      <xsd:simpleType>
        <xsd:restriction base="dms:Choice">
          <xsd:enumeration value="None"/>
          <xsd:enumeration value="Draft"/>
          <xsd:enumeration value="Final"/>
          <xsd:enumeration value="Issued"/>
          <xsd:enumeration value="Publish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A965E-21B7-47D3-BE27-39558D68400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d6eefc7d-9817-4fa6-84d5-3bc009be21b8"/>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6CC33E8-AA3C-436C-99D8-850B4C906922}">
  <ds:schemaRefs>
    <ds:schemaRef ds:uri="http://schemas.microsoft.com/sharepoint/v3/contenttype/forms"/>
  </ds:schemaRefs>
</ds:datastoreItem>
</file>

<file path=customXml/itemProps3.xml><?xml version="1.0" encoding="utf-8"?>
<ds:datastoreItem xmlns:ds="http://schemas.openxmlformats.org/officeDocument/2006/customXml" ds:itemID="{C4298122-0C4D-4189-A917-63CB197535CC}">
  <ds:schemaRefs>
    <ds:schemaRef ds:uri="Microsoft.SharePoint.Taxonomy.ContentTypeSync"/>
  </ds:schemaRefs>
</ds:datastoreItem>
</file>

<file path=customXml/itemProps4.xml><?xml version="1.0" encoding="utf-8"?>
<ds:datastoreItem xmlns:ds="http://schemas.openxmlformats.org/officeDocument/2006/customXml" ds:itemID="{52D160F2-0167-469A-9E60-FB1433FF0120}">
  <ds:schemaRefs>
    <ds:schemaRef ds:uri="http://schemas.microsoft.com/office/2006/metadata/customXsn"/>
  </ds:schemaRefs>
</ds:datastoreItem>
</file>

<file path=customXml/itemProps5.xml><?xml version="1.0" encoding="utf-8"?>
<ds:datastoreItem xmlns:ds="http://schemas.openxmlformats.org/officeDocument/2006/customXml" ds:itemID="{647557E2-5B2B-494F-8547-C6A46DBDB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efc7d-9817-4fa6-84d5-3bc009be21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717F24-52F5-4516-B47A-FA29D9044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Oil Pipeline Rates-Tariff Filings</vt:lpstr>
    </vt:vector>
  </TitlesOfParts>
  <Manager/>
  <Company/>
  <LinksUpToDate>false</LinksUpToDate>
  <CharactersWithSpaces>515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 Pipeline Rates-Tariff Filings</dc:title>
  <dc:subject/>
  <dc:creator>Michele Chambers</dc:creator>
  <cp:keywords/>
  <dc:description/>
  <cp:lastModifiedBy>SYSTEM</cp:lastModifiedBy>
  <cp:revision>2</cp:revision>
  <dcterms:created xsi:type="dcterms:W3CDTF">2019-12-10T17:06:00Z</dcterms:created>
  <dcterms:modified xsi:type="dcterms:W3CDTF">2019-12-10T17:06:00Z</dcterms:modified>
  <cp:category/>
  <dc:identifier/>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A51C0686BDB848B772F285AB6866B0</vt:lpwstr>
  </property>
</Properties>
</file>